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5B78" w:rsidRDefault="007E74D2" w:rsidP="00164B0E">
      <w:pPr>
        <w:pStyle w:val="Heading1"/>
        <w:rPr>
          <w:lang w:val="en-AU"/>
        </w:rPr>
      </w:pPr>
      <w:r>
        <w:rPr>
          <w:lang w:val="en-AU"/>
        </w:rPr>
        <w:t xml:space="preserve">on-site attendance </w:t>
      </w:r>
      <w:r w:rsidR="00CC3560">
        <w:rPr>
          <w:lang w:val="en-AU"/>
        </w:rPr>
        <w:t>form</w:t>
      </w:r>
      <w:r w:rsidR="00136133">
        <w:rPr>
          <w:lang w:val="en-AU"/>
        </w:rPr>
        <w:t xml:space="preserve">     </w:t>
      </w:r>
      <w:r w:rsidR="00AF5B78" w:rsidRPr="00136133">
        <w:rPr>
          <w:noProof/>
          <w:lang w:val="en-AU" w:eastAsia="en-AU"/>
        </w:rPr>
        <w:drawing>
          <wp:inline distT="0" distB="0" distL="0" distR="0" wp14:anchorId="67768397" wp14:editId="48A314C4">
            <wp:extent cx="1264920" cy="674226"/>
            <wp:effectExtent l="0" t="0" r="0" b="0"/>
            <wp:docPr id="2" name="Picture 2" descr="C:\Users\08385431\Desktop\Roslyn Rockets Logo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08385431\Desktop\Roslyn Rockets Logo (2).jpg"/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628" cy="701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2CCC" w:rsidRDefault="00AF5B78" w:rsidP="00164B0E">
      <w:pPr>
        <w:pStyle w:val="Heading1"/>
        <w:rPr>
          <w:lang w:val="en-AU"/>
        </w:rPr>
      </w:pPr>
      <w:r w:rsidRPr="0058281C">
        <w:rPr>
          <w:sz w:val="22"/>
          <w:lang w:val="en-AU"/>
        </w:rPr>
        <w:t xml:space="preserve">for week </w:t>
      </w:r>
      <w:r>
        <w:rPr>
          <w:sz w:val="22"/>
          <w:lang w:val="en-AU"/>
        </w:rPr>
        <w:t xml:space="preserve">beg monday ______________________ </w:t>
      </w:r>
      <w:r w:rsidRPr="00431377">
        <w:rPr>
          <w:sz w:val="16"/>
          <w:lang w:val="en-AU"/>
        </w:rPr>
        <w:t>(please fill in date)</w:t>
      </w:r>
      <w:r w:rsidR="00136133">
        <w:rPr>
          <w:lang w:val="en-AU"/>
        </w:rPr>
        <w:t xml:space="preserve">    </w:t>
      </w:r>
    </w:p>
    <w:p w:rsidR="00412CCC" w:rsidRPr="00293956" w:rsidRDefault="00412CCC" w:rsidP="00412CCC">
      <w:pPr>
        <w:spacing w:after="0"/>
        <w:rPr>
          <w:rFonts w:eastAsia="Times New Roman"/>
          <w:b/>
          <w:sz w:val="20"/>
          <w:szCs w:val="22"/>
        </w:rPr>
      </w:pPr>
      <w:r w:rsidRPr="00293956">
        <w:rPr>
          <w:rFonts w:eastAsia="Times New Roman"/>
          <w:b/>
          <w:sz w:val="20"/>
          <w:szCs w:val="22"/>
        </w:rPr>
        <w:t>Please note you need to complete this process weekly to ensure adequate staffing on-site.</w:t>
      </w:r>
    </w:p>
    <w:p w:rsidR="00412CCC" w:rsidRDefault="00412CCC" w:rsidP="00412CCC">
      <w:pPr>
        <w:spacing w:after="0"/>
        <w:rPr>
          <w:rFonts w:eastAsia="Times New Roman"/>
          <w:sz w:val="20"/>
          <w:szCs w:val="22"/>
        </w:rPr>
      </w:pPr>
    </w:p>
    <w:p w:rsidR="00412CCC" w:rsidRDefault="00412CCC" w:rsidP="00412CCC">
      <w:pPr>
        <w:spacing w:after="0"/>
        <w:rPr>
          <w:rFonts w:eastAsia="Times New Roman"/>
          <w:sz w:val="20"/>
          <w:szCs w:val="22"/>
        </w:rPr>
      </w:pPr>
      <w:r>
        <w:rPr>
          <w:rFonts w:eastAsia="Times New Roman"/>
          <w:sz w:val="20"/>
          <w:szCs w:val="22"/>
        </w:rPr>
        <w:t xml:space="preserve">On-site attendance forms </w:t>
      </w:r>
      <w:r w:rsidR="00AF5B78">
        <w:rPr>
          <w:rFonts w:eastAsia="Times New Roman"/>
          <w:sz w:val="20"/>
          <w:szCs w:val="22"/>
        </w:rPr>
        <w:t xml:space="preserve">and employer’s letter </w:t>
      </w:r>
      <w:r>
        <w:rPr>
          <w:rFonts w:eastAsia="Times New Roman"/>
          <w:sz w:val="20"/>
          <w:szCs w:val="22"/>
        </w:rPr>
        <w:t xml:space="preserve">must be emailed to the school by </w:t>
      </w:r>
      <w:r w:rsidR="00136133">
        <w:rPr>
          <w:rFonts w:eastAsia="Times New Roman"/>
          <w:b/>
          <w:sz w:val="20"/>
          <w:szCs w:val="22"/>
        </w:rPr>
        <w:t>4pm Thursday</w:t>
      </w:r>
      <w:r>
        <w:rPr>
          <w:rFonts w:eastAsia="Times New Roman"/>
          <w:sz w:val="20"/>
          <w:szCs w:val="22"/>
        </w:rPr>
        <w:t xml:space="preserve"> the week</w:t>
      </w:r>
      <w:r w:rsidR="002D7BDD">
        <w:rPr>
          <w:rFonts w:eastAsia="Times New Roman"/>
          <w:sz w:val="20"/>
          <w:szCs w:val="22"/>
        </w:rPr>
        <w:t xml:space="preserve"> before supervision is required -</w:t>
      </w:r>
      <w:r>
        <w:rPr>
          <w:rFonts w:eastAsia="Times New Roman"/>
          <w:sz w:val="20"/>
          <w:szCs w:val="22"/>
        </w:rPr>
        <w:t xml:space="preserve"> </w:t>
      </w:r>
      <w:r w:rsidR="002D7BDD">
        <w:rPr>
          <w:rFonts w:eastAsia="Times New Roman"/>
          <w:sz w:val="20"/>
          <w:szCs w:val="22"/>
        </w:rPr>
        <w:t xml:space="preserve">   </w:t>
      </w:r>
      <w:hyperlink r:id="rId13" w:history="1">
        <w:r w:rsidR="00136133" w:rsidRPr="007D56BD">
          <w:rPr>
            <w:rStyle w:val="Hyperlink"/>
            <w:rFonts w:eastAsia="Times New Roman"/>
            <w:sz w:val="20"/>
            <w:szCs w:val="22"/>
          </w:rPr>
          <w:t>roslyn.ps@education.vic.gov.au</w:t>
        </w:r>
      </w:hyperlink>
      <w:r>
        <w:rPr>
          <w:rFonts w:eastAsia="Times New Roman"/>
          <w:sz w:val="20"/>
          <w:szCs w:val="22"/>
        </w:rPr>
        <w:t xml:space="preserve"> </w:t>
      </w:r>
      <w:r w:rsidR="00E60D81">
        <w:rPr>
          <w:rFonts w:eastAsia="Times New Roman"/>
          <w:sz w:val="20"/>
          <w:szCs w:val="22"/>
        </w:rPr>
        <w:t xml:space="preserve">     Late applications will </w:t>
      </w:r>
      <w:r w:rsidR="00E60D81" w:rsidRPr="003D0C0F">
        <w:rPr>
          <w:rFonts w:eastAsia="Times New Roman"/>
          <w:b/>
          <w:sz w:val="20"/>
          <w:szCs w:val="22"/>
          <w:u w:val="single"/>
        </w:rPr>
        <w:t>not</w:t>
      </w:r>
      <w:r w:rsidR="00E60D81">
        <w:rPr>
          <w:rFonts w:eastAsia="Times New Roman"/>
          <w:sz w:val="20"/>
          <w:szCs w:val="22"/>
        </w:rPr>
        <w:t xml:space="preserve"> be accepted.</w:t>
      </w:r>
    </w:p>
    <w:p w:rsidR="00412CCC" w:rsidRDefault="00412CCC" w:rsidP="00412CCC">
      <w:pPr>
        <w:spacing w:after="0"/>
        <w:rPr>
          <w:rFonts w:eastAsia="Times New Roman"/>
          <w:sz w:val="20"/>
          <w:szCs w:val="22"/>
        </w:rPr>
      </w:pPr>
    </w:p>
    <w:p w:rsidR="00293956" w:rsidRPr="00293956" w:rsidRDefault="00412CCC" w:rsidP="00293956">
      <w:pPr>
        <w:spacing w:after="0" w:line="480" w:lineRule="auto"/>
        <w:rPr>
          <w:rFonts w:eastAsia="Times New Roman"/>
          <w:sz w:val="20"/>
          <w:szCs w:val="22"/>
        </w:rPr>
      </w:pPr>
      <w:r>
        <w:rPr>
          <w:rFonts w:eastAsia="Times New Roman"/>
          <w:sz w:val="20"/>
          <w:szCs w:val="22"/>
        </w:rPr>
        <w:t>The school will confirm arrangements by close of business Friday via return email.</w:t>
      </w:r>
    </w:p>
    <w:tbl>
      <w:tblPr>
        <w:tblStyle w:val="TableGrid"/>
        <w:tblW w:w="10491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3261"/>
        <w:gridCol w:w="6521"/>
        <w:gridCol w:w="709"/>
      </w:tblGrid>
      <w:tr w:rsidR="007E74D2" w:rsidTr="003D0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:rsidR="007E74D2" w:rsidRPr="00312720" w:rsidRDefault="007E74D2" w:rsidP="00C36E66">
            <w:pPr>
              <w:spacing w:after="0"/>
            </w:pPr>
          </w:p>
        </w:tc>
        <w:tc>
          <w:tcPr>
            <w:tcW w:w="7230" w:type="dxa"/>
            <w:gridSpan w:val="2"/>
            <w:tcBorders>
              <w:bottom w:val="single" w:sz="4" w:space="0" w:color="auto"/>
            </w:tcBorders>
          </w:tcPr>
          <w:p w:rsidR="007E74D2" w:rsidRDefault="007E74D2" w:rsidP="00C36E6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</w:p>
        </w:tc>
      </w:tr>
      <w:tr w:rsidR="00C943D0" w:rsidTr="003D0C0F">
        <w:trPr>
          <w:cantSplit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C943D0" w:rsidRPr="00293956" w:rsidRDefault="00C943D0" w:rsidP="00C36E66">
            <w:pPr>
              <w:spacing w:after="0"/>
              <w:rPr>
                <w:sz w:val="20"/>
                <w:szCs w:val="20"/>
                <w:lang w:val="en-AU"/>
              </w:rPr>
            </w:pPr>
            <w:r w:rsidRPr="00293956">
              <w:rPr>
                <w:color w:val="auto"/>
                <w:sz w:val="20"/>
                <w:szCs w:val="20"/>
                <w:lang w:val="en-AU"/>
              </w:rPr>
              <w:t>Student</w:t>
            </w:r>
            <w:r w:rsidR="004B52B7" w:rsidRPr="00293956">
              <w:rPr>
                <w:color w:val="auto"/>
                <w:sz w:val="20"/>
                <w:szCs w:val="20"/>
                <w:lang w:val="en-AU"/>
              </w:rPr>
              <w:t>/s</w:t>
            </w:r>
            <w:r w:rsidRPr="00293956">
              <w:rPr>
                <w:color w:val="auto"/>
                <w:sz w:val="20"/>
                <w:szCs w:val="20"/>
                <w:lang w:val="en-AU"/>
              </w:rPr>
              <w:t xml:space="preserve"> </w:t>
            </w:r>
            <w:r w:rsidR="00785D0C" w:rsidRPr="00293956">
              <w:rPr>
                <w:color w:val="auto"/>
                <w:sz w:val="20"/>
                <w:szCs w:val="20"/>
                <w:lang w:val="en-AU"/>
              </w:rPr>
              <w:t>n</w:t>
            </w:r>
            <w:r w:rsidRPr="00293956">
              <w:rPr>
                <w:color w:val="auto"/>
                <w:sz w:val="20"/>
                <w:szCs w:val="20"/>
                <w:lang w:val="en-AU"/>
              </w:rPr>
              <w:t>ame</w:t>
            </w:r>
            <w:r w:rsidR="00785D0C" w:rsidRPr="00293956">
              <w:rPr>
                <w:color w:val="auto"/>
                <w:sz w:val="20"/>
                <w:szCs w:val="20"/>
                <w:lang w:val="en-AU"/>
              </w:rPr>
              <w:t>:</w:t>
            </w:r>
            <w:r w:rsidRPr="00293956">
              <w:rPr>
                <w:color w:val="auto"/>
                <w:sz w:val="20"/>
                <w:szCs w:val="20"/>
                <w:lang w:val="en-AU"/>
              </w:rPr>
              <w:t xml:space="preserve"> </w:t>
            </w:r>
          </w:p>
        </w:tc>
        <w:tc>
          <w:tcPr>
            <w:tcW w:w="7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956" w:rsidRPr="00293956" w:rsidRDefault="00293956" w:rsidP="00C36E6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</w:p>
        </w:tc>
      </w:tr>
      <w:tr w:rsidR="007E74D2" w:rsidTr="003D0C0F">
        <w:trPr>
          <w:cantSplit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7E74D2" w:rsidRPr="00293956" w:rsidRDefault="00C943D0" w:rsidP="00C36E66">
            <w:pPr>
              <w:spacing w:after="0"/>
              <w:rPr>
                <w:color w:val="auto"/>
                <w:sz w:val="20"/>
                <w:szCs w:val="20"/>
                <w:lang w:val="en-AU"/>
              </w:rPr>
            </w:pPr>
            <w:r w:rsidRPr="00293956">
              <w:rPr>
                <w:color w:val="auto"/>
                <w:sz w:val="20"/>
                <w:szCs w:val="20"/>
                <w:lang w:val="en-AU"/>
              </w:rPr>
              <w:t>Student</w:t>
            </w:r>
            <w:r w:rsidR="004B52B7" w:rsidRPr="00293956">
              <w:rPr>
                <w:color w:val="auto"/>
                <w:sz w:val="20"/>
                <w:szCs w:val="20"/>
                <w:lang w:val="en-AU"/>
              </w:rPr>
              <w:t>/s</w:t>
            </w:r>
            <w:r w:rsidRPr="00293956">
              <w:rPr>
                <w:color w:val="auto"/>
                <w:sz w:val="20"/>
                <w:szCs w:val="20"/>
                <w:lang w:val="en-AU"/>
              </w:rPr>
              <w:t xml:space="preserve"> </w:t>
            </w:r>
            <w:r w:rsidR="00E810F0" w:rsidRPr="00293956">
              <w:rPr>
                <w:color w:val="auto"/>
                <w:sz w:val="20"/>
                <w:szCs w:val="20"/>
                <w:lang w:val="en-AU"/>
              </w:rPr>
              <w:t>date of birth</w:t>
            </w:r>
            <w:r w:rsidR="00785D0C" w:rsidRPr="00293956">
              <w:rPr>
                <w:color w:val="auto"/>
                <w:sz w:val="20"/>
                <w:szCs w:val="20"/>
                <w:lang w:val="en-AU"/>
              </w:rPr>
              <w:t>:</w:t>
            </w:r>
            <w:r w:rsidRPr="00293956">
              <w:rPr>
                <w:color w:val="auto"/>
                <w:sz w:val="20"/>
                <w:szCs w:val="20"/>
                <w:lang w:val="en-AU"/>
              </w:rPr>
              <w:t xml:space="preserve"> </w:t>
            </w:r>
          </w:p>
        </w:tc>
        <w:tc>
          <w:tcPr>
            <w:tcW w:w="7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956" w:rsidRPr="00293956" w:rsidRDefault="00293956" w:rsidP="00C36E6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</w:p>
        </w:tc>
      </w:tr>
      <w:tr w:rsidR="007E74D2" w:rsidTr="003D0C0F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7E74D2" w:rsidRPr="00293956" w:rsidRDefault="00C943D0" w:rsidP="00C36E66">
            <w:pPr>
              <w:spacing w:after="0"/>
              <w:rPr>
                <w:color w:val="auto"/>
                <w:sz w:val="20"/>
                <w:szCs w:val="20"/>
                <w:lang w:val="en-AU"/>
              </w:rPr>
            </w:pPr>
            <w:r w:rsidRPr="00293956">
              <w:rPr>
                <w:color w:val="auto"/>
                <w:sz w:val="20"/>
                <w:szCs w:val="20"/>
                <w:lang w:val="en-AU"/>
              </w:rPr>
              <w:t>Student</w:t>
            </w:r>
            <w:r w:rsidR="00C36E66" w:rsidRPr="00293956">
              <w:rPr>
                <w:color w:val="auto"/>
                <w:sz w:val="20"/>
                <w:szCs w:val="20"/>
                <w:lang w:val="en-AU"/>
              </w:rPr>
              <w:t>/s</w:t>
            </w:r>
            <w:r w:rsidRPr="00293956">
              <w:rPr>
                <w:color w:val="auto"/>
                <w:sz w:val="20"/>
                <w:szCs w:val="20"/>
                <w:lang w:val="en-AU"/>
              </w:rPr>
              <w:t xml:space="preserve"> </w:t>
            </w:r>
            <w:r w:rsidR="004076B3" w:rsidRPr="00293956">
              <w:rPr>
                <w:color w:val="auto"/>
                <w:sz w:val="20"/>
                <w:szCs w:val="20"/>
                <w:lang w:val="en-AU"/>
              </w:rPr>
              <w:t>y</w:t>
            </w:r>
            <w:r w:rsidRPr="00293956">
              <w:rPr>
                <w:color w:val="auto"/>
                <w:sz w:val="20"/>
                <w:szCs w:val="20"/>
                <w:lang w:val="en-AU"/>
              </w:rPr>
              <w:t xml:space="preserve">ear </w:t>
            </w:r>
            <w:r w:rsidR="004076B3" w:rsidRPr="00293956">
              <w:rPr>
                <w:color w:val="auto"/>
                <w:sz w:val="20"/>
                <w:szCs w:val="20"/>
                <w:lang w:val="en-AU"/>
              </w:rPr>
              <w:t>l</w:t>
            </w:r>
            <w:r w:rsidRPr="00293956">
              <w:rPr>
                <w:color w:val="auto"/>
                <w:sz w:val="20"/>
                <w:szCs w:val="20"/>
                <w:lang w:val="en-AU"/>
              </w:rPr>
              <w:t>evel</w:t>
            </w:r>
            <w:r w:rsidR="00785D0C" w:rsidRPr="00293956">
              <w:rPr>
                <w:color w:val="auto"/>
                <w:sz w:val="20"/>
                <w:szCs w:val="20"/>
                <w:lang w:val="en-AU"/>
              </w:rPr>
              <w:t>:</w:t>
            </w:r>
            <w:r w:rsidRPr="00293956">
              <w:rPr>
                <w:color w:val="auto"/>
                <w:sz w:val="20"/>
                <w:szCs w:val="20"/>
                <w:lang w:val="en-AU"/>
              </w:rPr>
              <w:t xml:space="preserve"> </w:t>
            </w:r>
          </w:p>
        </w:tc>
        <w:tc>
          <w:tcPr>
            <w:tcW w:w="7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956" w:rsidRPr="00293956" w:rsidRDefault="00293956" w:rsidP="00C36E6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</w:p>
        </w:tc>
      </w:tr>
      <w:tr w:rsidR="002B760B" w:rsidTr="003D0C0F">
        <w:trPr>
          <w:cantSplit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</w:tcPr>
          <w:p w:rsidR="002B760B" w:rsidRPr="00293956" w:rsidRDefault="002B760B" w:rsidP="00C36E66">
            <w:pPr>
              <w:pStyle w:val="Tablebody"/>
              <w:spacing w:before="0" w:after="0"/>
              <w:rPr>
                <w:color w:val="auto"/>
                <w:sz w:val="20"/>
                <w:szCs w:val="20"/>
              </w:rPr>
            </w:pPr>
          </w:p>
          <w:p w:rsidR="002B760B" w:rsidRPr="00293956" w:rsidRDefault="002B760B" w:rsidP="00C36E66">
            <w:pPr>
              <w:pStyle w:val="Tablebody"/>
              <w:spacing w:before="0" w:after="0"/>
              <w:rPr>
                <w:sz w:val="20"/>
                <w:szCs w:val="20"/>
              </w:rPr>
            </w:pPr>
          </w:p>
          <w:p w:rsidR="002B760B" w:rsidRPr="00293956" w:rsidRDefault="002B760B" w:rsidP="005B6A13">
            <w:pPr>
              <w:pStyle w:val="Tablebody"/>
              <w:spacing w:before="0" w:after="0"/>
              <w:ind w:left="-120"/>
              <w:rPr>
                <w:b/>
                <w:color w:val="auto"/>
                <w:sz w:val="20"/>
                <w:szCs w:val="20"/>
              </w:rPr>
            </w:pPr>
            <w:r w:rsidRPr="00293956">
              <w:rPr>
                <w:b/>
                <w:i/>
                <w:iCs/>
                <w:color w:val="auto"/>
                <w:sz w:val="20"/>
                <w:szCs w:val="20"/>
              </w:rPr>
              <w:t xml:space="preserve">The Victorian Government has stated that all students who </w:t>
            </w:r>
            <w:r w:rsidRPr="00293956">
              <w:rPr>
                <w:b/>
                <w:bCs/>
                <w:i/>
                <w:iCs/>
                <w:color w:val="auto"/>
                <w:sz w:val="20"/>
                <w:szCs w:val="20"/>
                <w:u w:val="single"/>
              </w:rPr>
              <w:t>can</w:t>
            </w:r>
            <w:r w:rsidRPr="00293956">
              <w:rPr>
                <w:b/>
                <w:i/>
                <w:iCs/>
                <w:color w:val="auto"/>
                <w:sz w:val="20"/>
                <w:szCs w:val="20"/>
              </w:rPr>
              <w:t xml:space="preserve"> learn from home </w:t>
            </w:r>
            <w:r w:rsidRPr="00293956">
              <w:rPr>
                <w:b/>
                <w:bCs/>
                <w:i/>
                <w:iCs/>
                <w:color w:val="auto"/>
                <w:sz w:val="20"/>
                <w:szCs w:val="20"/>
                <w:u w:val="single"/>
              </w:rPr>
              <w:t>must</w:t>
            </w:r>
            <w:r w:rsidRPr="00293956">
              <w:rPr>
                <w:b/>
                <w:i/>
                <w:iCs/>
                <w:color w:val="auto"/>
                <w:sz w:val="20"/>
                <w:szCs w:val="20"/>
              </w:rPr>
              <w:t xml:space="preserve"> learn from home.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60B" w:rsidRPr="002B760B" w:rsidRDefault="002B760B" w:rsidP="00277EA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i/>
                <w:szCs w:val="22"/>
              </w:rPr>
            </w:pPr>
            <w:r w:rsidRPr="002B760B">
              <w:rPr>
                <w:rFonts w:cstheme="minorHAnsi"/>
                <w:b/>
                <w:i/>
                <w:szCs w:val="22"/>
              </w:rPr>
              <w:t>Reason for request</w:t>
            </w:r>
            <w:r w:rsidR="00AF5B78">
              <w:rPr>
                <w:rFonts w:cstheme="minorHAnsi"/>
                <w:b/>
                <w:i/>
                <w:szCs w:val="22"/>
              </w:rPr>
              <w:t xml:space="preserve"> (please select applicable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60B" w:rsidRPr="002B760B" w:rsidRDefault="002B760B" w:rsidP="00277EA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i/>
                <w:szCs w:val="22"/>
              </w:rPr>
            </w:pPr>
            <w:r>
              <w:rPr>
                <w:rFonts w:cstheme="minorHAnsi"/>
                <w:b/>
                <w:i/>
                <w:szCs w:val="22"/>
              </w:rPr>
              <w:t>Tick</w:t>
            </w:r>
          </w:p>
        </w:tc>
      </w:tr>
      <w:tr w:rsidR="002B760B" w:rsidTr="003D0C0F">
        <w:trPr>
          <w:cantSplit/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:rsidR="002B760B" w:rsidRPr="00293956" w:rsidRDefault="002B760B" w:rsidP="002B760B">
            <w:pPr>
              <w:pStyle w:val="Tablebody"/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760B" w:rsidRPr="002B760B" w:rsidRDefault="002B760B" w:rsidP="002B760B">
            <w:pPr>
              <w:widowControl w:val="0"/>
              <w:spacing w:before="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B760B">
              <w:rPr>
                <w:sz w:val="20"/>
                <w:szCs w:val="20"/>
              </w:rPr>
              <w:t xml:space="preserve">A fit and well adult is </w:t>
            </w:r>
            <w:r w:rsidRPr="00AF5B78">
              <w:rPr>
                <w:sz w:val="20"/>
                <w:szCs w:val="20"/>
              </w:rPr>
              <w:t>not home</w:t>
            </w:r>
            <w:r w:rsidRPr="002B760B">
              <w:rPr>
                <w:sz w:val="20"/>
                <w:szCs w:val="20"/>
              </w:rPr>
              <w:t xml:space="preserve"> to supervise my child or children and no other arrangements can be made</w:t>
            </w:r>
          </w:p>
          <w:p w:rsidR="002B760B" w:rsidRPr="002B760B" w:rsidRDefault="002B760B" w:rsidP="002B760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760B" w:rsidRPr="002B760B" w:rsidRDefault="002B760B" w:rsidP="002B760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B760B" w:rsidTr="003D0C0F">
        <w:trPr>
          <w:cantSplit/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:rsidR="002B760B" w:rsidRPr="00293956" w:rsidRDefault="002B760B" w:rsidP="002B760B">
            <w:pPr>
              <w:pStyle w:val="Tablebody"/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760B" w:rsidRPr="002B760B" w:rsidRDefault="002B760B" w:rsidP="002B760B">
            <w:pPr>
              <w:widowControl w:val="0"/>
              <w:spacing w:before="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B760B">
              <w:rPr>
                <w:sz w:val="20"/>
                <w:szCs w:val="20"/>
              </w:rPr>
              <w:t>My child has been identified as a vulnerable child (external agency</w:t>
            </w:r>
            <w:r>
              <w:rPr>
                <w:sz w:val="20"/>
                <w:szCs w:val="20"/>
              </w:rPr>
              <w:t xml:space="preserve"> or school</w:t>
            </w:r>
            <w:r w:rsidRPr="002B760B">
              <w:rPr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760B" w:rsidRPr="002B760B" w:rsidRDefault="002B760B" w:rsidP="002B760B">
            <w:pPr>
              <w:widowControl w:val="0"/>
              <w:spacing w:before="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B760B" w:rsidTr="003D0C0F">
        <w:trPr>
          <w:cantSplit/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:rsidR="002B760B" w:rsidRPr="00293956" w:rsidRDefault="002B760B" w:rsidP="002B760B">
            <w:pPr>
              <w:pStyle w:val="Tablebody"/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760B" w:rsidRPr="002B760B" w:rsidRDefault="002B760B" w:rsidP="002B760B">
            <w:pPr>
              <w:widowControl w:val="0"/>
              <w:spacing w:before="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Other – specify: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760B" w:rsidRPr="002B760B" w:rsidRDefault="002B760B" w:rsidP="002B760B">
            <w:pPr>
              <w:widowControl w:val="0"/>
              <w:spacing w:before="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B760B" w:rsidTr="00EA66AA">
        <w:trPr>
          <w:cantSplit/>
          <w:trHeight w:val="10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1" w:type="dxa"/>
            <w:gridSpan w:val="3"/>
            <w:shd w:val="clear" w:color="auto" w:fill="FFFFFF" w:themeFill="background1"/>
          </w:tcPr>
          <w:p w:rsidR="002B760B" w:rsidRDefault="002B760B" w:rsidP="002B760B">
            <w:pPr>
              <w:pStyle w:val="Tablebody"/>
              <w:spacing w:before="0" w:after="0"/>
              <w:rPr>
                <w:b/>
                <w:color w:val="auto"/>
                <w:sz w:val="20"/>
                <w:szCs w:val="20"/>
              </w:rPr>
            </w:pPr>
          </w:p>
          <w:p w:rsidR="002B760B" w:rsidRPr="001D546C" w:rsidRDefault="002B760B" w:rsidP="002B760B">
            <w:pPr>
              <w:pStyle w:val="Tablebody"/>
              <w:spacing w:before="0" w:after="0"/>
              <w:rPr>
                <w:b/>
                <w:color w:val="auto"/>
                <w:sz w:val="20"/>
                <w:szCs w:val="20"/>
              </w:rPr>
            </w:pPr>
            <w:r w:rsidRPr="00293956">
              <w:rPr>
                <w:b/>
                <w:color w:val="auto"/>
                <w:sz w:val="20"/>
                <w:szCs w:val="20"/>
              </w:rPr>
              <w:t>What essential service are you working in?</w:t>
            </w:r>
            <w:r>
              <w:rPr>
                <w:b/>
                <w:color w:val="auto"/>
                <w:sz w:val="20"/>
                <w:szCs w:val="20"/>
              </w:rPr>
              <w:t xml:space="preserve">  </w:t>
            </w:r>
            <w:proofErr w:type="spellStart"/>
            <w:r>
              <w:rPr>
                <w:color w:val="auto"/>
                <w:sz w:val="20"/>
                <w:szCs w:val="20"/>
              </w:rPr>
              <w:t>eg</w:t>
            </w:r>
            <w:proofErr w:type="spellEnd"/>
            <w:r w:rsidRPr="00293956">
              <w:rPr>
                <w:color w:val="auto"/>
                <w:sz w:val="20"/>
                <w:szCs w:val="20"/>
              </w:rPr>
              <w:t>. Health, Police, Corrections, Youth Ju</w:t>
            </w:r>
            <w:r>
              <w:rPr>
                <w:color w:val="auto"/>
                <w:sz w:val="20"/>
                <w:szCs w:val="20"/>
              </w:rPr>
              <w:t>stice, Emergency Services</w:t>
            </w:r>
          </w:p>
        </w:tc>
      </w:tr>
      <w:tr w:rsidR="002B760B" w:rsidTr="003D0C0F">
        <w:trPr>
          <w:cantSplit/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B760B" w:rsidRDefault="002B760B" w:rsidP="002B760B">
            <w:pPr>
              <w:pStyle w:val="Tablebody"/>
              <w:spacing w:before="0" w:after="0"/>
              <w:rPr>
                <w:rFonts w:eastAsia="Times New Roman"/>
                <w:color w:val="auto"/>
                <w:sz w:val="20"/>
                <w:szCs w:val="20"/>
              </w:rPr>
            </w:pPr>
            <w:r w:rsidRPr="002D7BDD">
              <w:rPr>
                <w:rFonts w:eastAsia="Times New Roman"/>
                <w:color w:val="auto"/>
                <w:sz w:val="20"/>
                <w:szCs w:val="20"/>
              </w:rPr>
              <w:t>Employment Details –</w:t>
            </w:r>
            <w:r>
              <w:rPr>
                <w:rFonts w:eastAsia="Times New Roman"/>
                <w:color w:val="auto"/>
                <w:sz w:val="20"/>
                <w:szCs w:val="20"/>
              </w:rPr>
              <w:t xml:space="preserve"> </w:t>
            </w:r>
          </w:p>
          <w:p w:rsidR="002B760B" w:rsidRPr="002D7BDD" w:rsidRDefault="002B760B" w:rsidP="002B760B">
            <w:pPr>
              <w:pStyle w:val="Tablebody"/>
              <w:spacing w:before="0" w:after="0"/>
              <w:rPr>
                <w:rFonts w:eastAsia="Times New Roman"/>
                <w:color w:val="auto"/>
                <w:sz w:val="20"/>
                <w:szCs w:val="20"/>
              </w:rPr>
            </w:pPr>
            <w:r>
              <w:rPr>
                <w:rFonts w:eastAsia="Times New Roman"/>
                <w:color w:val="auto"/>
                <w:sz w:val="20"/>
                <w:szCs w:val="20"/>
              </w:rPr>
              <w:t>Parent</w:t>
            </w:r>
            <w:r w:rsidR="003D0C0F">
              <w:rPr>
                <w:rFonts w:eastAsia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color w:val="auto"/>
                <w:sz w:val="20"/>
                <w:szCs w:val="20"/>
              </w:rPr>
              <w:t>/</w:t>
            </w:r>
            <w:r w:rsidRPr="002D7BDD">
              <w:rPr>
                <w:rFonts w:eastAsia="Times New Roman"/>
                <w:color w:val="auto"/>
                <w:sz w:val="20"/>
                <w:szCs w:val="20"/>
              </w:rPr>
              <w:t xml:space="preserve"> Carer 1</w:t>
            </w:r>
          </w:p>
          <w:p w:rsidR="002B760B" w:rsidRDefault="002B760B" w:rsidP="002B760B">
            <w:pPr>
              <w:pStyle w:val="Tablebody"/>
              <w:spacing w:before="0" w:after="0"/>
              <w:rPr>
                <w:rFonts w:eastAsia="Times New Roman"/>
                <w:sz w:val="20"/>
                <w:szCs w:val="20"/>
              </w:rPr>
            </w:pPr>
          </w:p>
          <w:p w:rsidR="002B760B" w:rsidRPr="00293956" w:rsidRDefault="002B760B" w:rsidP="002B760B">
            <w:pPr>
              <w:pStyle w:val="Tablebody"/>
              <w:spacing w:before="0" w:after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60B" w:rsidRPr="00293956" w:rsidRDefault="002B760B" w:rsidP="002B76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</w:p>
        </w:tc>
      </w:tr>
      <w:tr w:rsidR="002B760B" w:rsidTr="003D0C0F">
        <w:trPr>
          <w:cantSplit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B760B" w:rsidRDefault="002B760B" w:rsidP="002B760B">
            <w:pPr>
              <w:pStyle w:val="Tablebody"/>
              <w:spacing w:before="0" w:after="0"/>
              <w:rPr>
                <w:rFonts w:eastAsia="Times New Roman"/>
                <w:color w:val="auto"/>
                <w:sz w:val="20"/>
                <w:szCs w:val="20"/>
              </w:rPr>
            </w:pPr>
            <w:r w:rsidRPr="002D7BDD">
              <w:rPr>
                <w:rFonts w:eastAsia="Times New Roman"/>
                <w:color w:val="auto"/>
                <w:sz w:val="20"/>
                <w:szCs w:val="20"/>
              </w:rPr>
              <w:t xml:space="preserve">Employment Details – </w:t>
            </w:r>
          </w:p>
          <w:p w:rsidR="002B760B" w:rsidRPr="002D7BDD" w:rsidRDefault="002B760B" w:rsidP="002B760B">
            <w:pPr>
              <w:pStyle w:val="Tablebody"/>
              <w:spacing w:before="0" w:after="0"/>
              <w:rPr>
                <w:rFonts w:eastAsia="Times New Roman"/>
                <w:color w:val="auto"/>
                <w:sz w:val="20"/>
                <w:szCs w:val="20"/>
              </w:rPr>
            </w:pPr>
            <w:r>
              <w:rPr>
                <w:rFonts w:eastAsia="Times New Roman"/>
                <w:color w:val="auto"/>
                <w:sz w:val="20"/>
                <w:szCs w:val="20"/>
              </w:rPr>
              <w:t>Parent</w:t>
            </w:r>
            <w:r w:rsidR="003D0C0F">
              <w:rPr>
                <w:rFonts w:eastAsia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color w:val="auto"/>
                <w:sz w:val="20"/>
                <w:szCs w:val="20"/>
              </w:rPr>
              <w:t>/</w:t>
            </w:r>
            <w:r w:rsidR="003D0C0F">
              <w:rPr>
                <w:rFonts w:eastAsia="Times New Roman"/>
                <w:color w:val="auto"/>
                <w:sz w:val="20"/>
                <w:szCs w:val="20"/>
              </w:rPr>
              <w:t xml:space="preserve"> </w:t>
            </w:r>
            <w:r w:rsidRPr="002D7BDD">
              <w:rPr>
                <w:rFonts w:eastAsia="Times New Roman"/>
                <w:color w:val="auto"/>
                <w:sz w:val="20"/>
                <w:szCs w:val="20"/>
              </w:rPr>
              <w:t>Carer 2</w:t>
            </w:r>
          </w:p>
          <w:p w:rsidR="002B760B" w:rsidRDefault="002B760B" w:rsidP="002B760B">
            <w:pPr>
              <w:pStyle w:val="Tablebody"/>
              <w:spacing w:before="0" w:after="0"/>
              <w:rPr>
                <w:rFonts w:eastAsia="Times New Roman"/>
                <w:sz w:val="20"/>
                <w:szCs w:val="20"/>
              </w:rPr>
            </w:pPr>
          </w:p>
          <w:p w:rsidR="002B760B" w:rsidRPr="00293956" w:rsidRDefault="002B760B" w:rsidP="002B760B">
            <w:pPr>
              <w:pStyle w:val="Tablebody"/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7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60B" w:rsidRPr="00293956" w:rsidRDefault="002B760B" w:rsidP="002B76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</w:rPr>
            </w:pPr>
          </w:p>
        </w:tc>
      </w:tr>
      <w:tr w:rsidR="002B760B" w:rsidTr="00EA66AA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1" w:type="dxa"/>
            <w:gridSpan w:val="3"/>
            <w:shd w:val="clear" w:color="auto" w:fill="FFFFFF" w:themeFill="background1"/>
          </w:tcPr>
          <w:p w:rsidR="002B760B" w:rsidRDefault="002B760B" w:rsidP="002B760B">
            <w:pPr>
              <w:spacing w:after="60"/>
              <w:rPr>
                <w:rFonts w:cstheme="minorHAnsi"/>
                <w:b/>
                <w:color w:val="auto"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noProof/>
                <w:sz w:val="20"/>
                <w:szCs w:val="2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B22AA10" wp14:editId="7BE32504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182880</wp:posOffset>
                      </wp:positionV>
                      <wp:extent cx="6572250" cy="923925"/>
                      <wp:effectExtent l="0" t="0" r="19050" b="2857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72250" cy="923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2B760B" w:rsidRPr="00E408C2" w:rsidRDefault="002B760B" w:rsidP="00E408C2">
                                  <w:pPr>
                                    <w:jc w:val="center"/>
                                    <w:rPr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E408C2">
                                    <w:rPr>
                                      <w:rFonts w:eastAsia="Times New Roman"/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>To support our onsit</w:t>
                                  </w:r>
                                  <w:r>
                                    <w:rPr>
                                      <w:rFonts w:eastAsia="Times New Roman"/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e planning going forward, </w:t>
                                  </w:r>
                                  <w:r w:rsidRPr="00E408C2">
                                    <w:rPr>
                                      <w:rFonts w:eastAsia="Times New Roman"/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>all parent work related requests are</w:t>
                                  </w:r>
                                  <w:r w:rsidR="00FC19D7">
                                    <w:rPr>
                                      <w:rFonts w:eastAsia="Times New Roman"/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 to </w:t>
                                  </w:r>
                                  <w:proofErr w:type="gramStart"/>
                                  <w:r w:rsidR="00FC19D7">
                                    <w:rPr>
                                      <w:rFonts w:eastAsia="Times New Roman"/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be </w:t>
                                  </w:r>
                                  <w:r w:rsidRPr="00E408C2">
                                    <w:rPr>
                                      <w:rFonts w:eastAsia="Times New Roman"/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 accompanied</w:t>
                                  </w:r>
                                  <w:proofErr w:type="gramEnd"/>
                                  <w:r w:rsidRPr="00E408C2">
                                    <w:rPr>
                                      <w:rFonts w:eastAsia="Times New Roman"/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 by a signed letter</w:t>
                                  </w:r>
                                  <w:r w:rsidR="00AF5B78">
                                    <w:rPr>
                                      <w:rFonts w:eastAsia="Times New Roman"/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 from your employer</w:t>
                                  </w:r>
                                  <w:r w:rsidR="00AF5B78" w:rsidRPr="00E408C2">
                                    <w:rPr>
                                      <w:rFonts w:eastAsia="Times New Roman"/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, for each working parent, </w:t>
                                  </w:r>
                                  <w:r w:rsidRPr="00E408C2">
                                    <w:rPr>
                                      <w:rFonts w:eastAsia="Times New Roman"/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>indicating the days and hours you are required to work onsite. This should be on company letterhead please.</w:t>
                                  </w:r>
                                </w:p>
                                <w:p w:rsidR="002B760B" w:rsidRDefault="002B760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B22AA1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1.95pt;margin-top:14.4pt;width:517.5pt;height:72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" fillcolor="white [3201]" strokeweight=".5pt">
                      <v:textbox>
                        <w:txbxContent>
                          <w:p w:rsidR="002B760B" w:rsidRPr="00E408C2" w:rsidRDefault="002B760B" w:rsidP="00E408C2">
                            <w:pPr>
                              <w:jc w:val="center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E408C2">
                              <w:rPr>
                                <w:rFonts w:eastAsia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>To support our onsit</w:t>
                            </w:r>
                            <w:r>
                              <w:rPr>
                                <w:rFonts w:eastAsia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e planning going forward, </w:t>
                            </w:r>
                            <w:r w:rsidRPr="00E408C2">
                              <w:rPr>
                                <w:rFonts w:eastAsia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>all parent work related requests are</w:t>
                            </w:r>
                            <w:r w:rsidR="00FC19D7">
                              <w:rPr>
                                <w:rFonts w:eastAsia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 to </w:t>
                            </w:r>
                            <w:proofErr w:type="gramStart"/>
                            <w:r w:rsidR="00FC19D7">
                              <w:rPr>
                                <w:rFonts w:eastAsia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be </w:t>
                            </w:r>
                            <w:r w:rsidRPr="00E408C2">
                              <w:rPr>
                                <w:rFonts w:eastAsia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 accompanied</w:t>
                            </w:r>
                            <w:proofErr w:type="gramEnd"/>
                            <w:r w:rsidRPr="00E408C2">
                              <w:rPr>
                                <w:rFonts w:eastAsia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 by a signed letter</w:t>
                            </w:r>
                            <w:r w:rsidR="00AF5B78">
                              <w:rPr>
                                <w:rFonts w:eastAsia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 from your employer</w:t>
                            </w:r>
                            <w:r w:rsidR="00AF5B78" w:rsidRPr="00E408C2">
                              <w:rPr>
                                <w:rFonts w:eastAsia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, for each working parent, </w:t>
                            </w:r>
                            <w:r w:rsidRPr="00E408C2">
                              <w:rPr>
                                <w:rFonts w:eastAsia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>indicating the days and hours you are required to work onsite. This should be on company letterhead please.</w:t>
                            </w:r>
                          </w:p>
                          <w:p w:rsidR="002B760B" w:rsidRDefault="002B760B"/>
                        </w:txbxContent>
                      </v:textbox>
                    </v:shape>
                  </w:pict>
                </mc:Fallback>
              </mc:AlternateContent>
            </w:r>
          </w:p>
          <w:p w:rsidR="002B760B" w:rsidRDefault="002B760B" w:rsidP="002B760B">
            <w:pPr>
              <w:spacing w:after="60"/>
              <w:rPr>
                <w:rFonts w:cstheme="minorHAnsi"/>
                <w:b/>
                <w:color w:val="auto"/>
                <w:sz w:val="20"/>
                <w:szCs w:val="20"/>
                <w:lang w:val="en-US"/>
              </w:rPr>
            </w:pPr>
          </w:p>
          <w:p w:rsidR="002B760B" w:rsidRDefault="002B760B" w:rsidP="002B760B">
            <w:pPr>
              <w:spacing w:after="60"/>
              <w:rPr>
                <w:rFonts w:cstheme="minorHAnsi"/>
                <w:b/>
                <w:color w:val="auto"/>
                <w:sz w:val="20"/>
                <w:szCs w:val="20"/>
                <w:lang w:val="en-US"/>
              </w:rPr>
            </w:pPr>
          </w:p>
          <w:p w:rsidR="002B760B" w:rsidRDefault="002B760B" w:rsidP="002B760B">
            <w:pPr>
              <w:spacing w:after="60"/>
              <w:rPr>
                <w:rFonts w:cstheme="minorHAnsi"/>
                <w:b/>
                <w:color w:val="auto"/>
                <w:sz w:val="20"/>
                <w:szCs w:val="20"/>
                <w:lang w:val="en-US"/>
              </w:rPr>
            </w:pPr>
          </w:p>
          <w:p w:rsidR="002B760B" w:rsidRDefault="002B760B" w:rsidP="002B760B">
            <w:pPr>
              <w:spacing w:after="60"/>
              <w:rPr>
                <w:rFonts w:cstheme="minorHAnsi"/>
                <w:b/>
                <w:color w:val="auto"/>
                <w:sz w:val="20"/>
                <w:szCs w:val="20"/>
                <w:lang w:val="en-US"/>
              </w:rPr>
            </w:pPr>
          </w:p>
          <w:p w:rsidR="002B760B" w:rsidRDefault="002B760B" w:rsidP="002B760B">
            <w:pPr>
              <w:spacing w:after="60"/>
              <w:rPr>
                <w:rFonts w:cstheme="minorHAnsi"/>
                <w:b/>
                <w:color w:val="auto"/>
                <w:sz w:val="20"/>
                <w:szCs w:val="20"/>
                <w:lang w:val="en-US"/>
              </w:rPr>
            </w:pPr>
          </w:p>
          <w:p w:rsidR="002B760B" w:rsidRDefault="002B760B" w:rsidP="002B760B">
            <w:pPr>
              <w:spacing w:after="60"/>
              <w:rPr>
                <w:rFonts w:cstheme="minorHAnsi"/>
                <w:b/>
                <w:color w:val="auto"/>
                <w:sz w:val="20"/>
                <w:szCs w:val="20"/>
                <w:lang w:val="en-US"/>
              </w:rPr>
            </w:pPr>
          </w:p>
          <w:p w:rsidR="002B760B" w:rsidRPr="00293956" w:rsidRDefault="002B760B" w:rsidP="002B760B">
            <w:pPr>
              <w:spacing w:after="60"/>
              <w:rPr>
                <w:rFonts w:eastAsia="Times New Roman"/>
                <w:sz w:val="20"/>
                <w:szCs w:val="20"/>
              </w:rPr>
            </w:pPr>
          </w:p>
        </w:tc>
      </w:tr>
      <w:tr w:rsidR="002B760B" w:rsidTr="003D0C0F">
        <w:trPr>
          <w:cantSplit/>
          <w:trHeight w:val="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1" w:type="dxa"/>
            <w:gridSpan w:val="3"/>
            <w:shd w:val="clear" w:color="auto" w:fill="FFFFFF" w:themeFill="background1"/>
          </w:tcPr>
          <w:p w:rsidR="002B760B" w:rsidRDefault="002B760B" w:rsidP="002B760B">
            <w:pPr>
              <w:spacing w:after="60"/>
              <w:rPr>
                <w:rFonts w:cstheme="minorHAnsi"/>
                <w:b/>
                <w:i/>
                <w:sz w:val="20"/>
                <w:szCs w:val="20"/>
                <w:lang w:val="en-US"/>
              </w:rPr>
            </w:pPr>
          </w:p>
        </w:tc>
      </w:tr>
      <w:tr w:rsidR="002B760B" w:rsidRPr="00293956" w:rsidTr="002D7BDD">
        <w:trPr>
          <w:cantSplit/>
          <w:trHeight w:val="2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FFFFFF" w:themeFill="background1"/>
          </w:tcPr>
          <w:p w:rsidR="002B760B" w:rsidRDefault="00D01B8A" w:rsidP="002B760B">
            <w:pPr>
              <w:spacing w:after="60"/>
              <w:rPr>
                <w:rFonts w:asciiTheme="majorHAnsi" w:hAnsiTheme="majorHAnsi" w:cstheme="majorHAnsi"/>
                <w:color w:val="auto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noProof/>
                <w:sz w:val="20"/>
                <w:szCs w:val="2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BD96626" wp14:editId="6E30A45B">
                      <wp:simplePos x="0" y="0"/>
                      <wp:positionH relativeFrom="column">
                        <wp:posOffset>-222885</wp:posOffset>
                      </wp:positionH>
                      <wp:positionV relativeFrom="paragraph">
                        <wp:posOffset>-593090</wp:posOffset>
                      </wp:positionV>
                      <wp:extent cx="7153275" cy="638175"/>
                      <wp:effectExtent l="0" t="0" r="28575" b="2857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53275" cy="638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:rsidR="00E408C2" w:rsidRDefault="00E408C2" w:rsidP="00E408C2">
                                  <w:pPr>
                                    <w:spacing w:after="60"/>
                                    <w:jc w:val="center"/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2D7BDD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  <w:t>What day(s) of the week and hours of the day within (9am -</w:t>
                                  </w:r>
                                  <w:r w:rsidR="0072782B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Pr="002D7BDD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3:30am) will your children require supervision </w:t>
                                  </w:r>
                                  <w:r w:rsidR="00254273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  <w:t>(confirmed by your employer</w:t>
                                  </w:r>
                                  <w:r w:rsidR="0094319F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  <w:t>’</w:t>
                                  </w:r>
                                  <w:r w:rsidR="00254273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s letter) </w:t>
                                  </w:r>
                                  <w:r w:rsidRPr="002D7BDD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at </w:t>
                                  </w:r>
                                  <w:r w:rsidR="00136133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  <w:t>Roslyn</w:t>
                                  </w:r>
                                  <w:r w:rsidRPr="002D7BDD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Primary School?</w:t>
                                  </w:r>
                                </w:p>
                                <w:p w:rsidR="00E408C2" w:rsidRPr="00293956" w:rsidRDefault="0072782B" w:rsidP="00E408C2">
                                  <w:pPr>
                                    <w:spacing w:after="60"/>
                                    <w:jc w:val="center"/>
                                    <w:rPr>
                                      <w:rFonts w:cstheme="minorHAnsi"/>
                                      <w:b/>
                                      <w:i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sz w:val="20"/>
                                      <w:szCs w:val="20"/>
                                      <w:lang w:val="en-US"/>
                                    </w:rPr>
                                    <w:t>Please include</w:t>
                                  </w:r>
                                  <w:r w:rsidR="00AF5B78">
                                    <w:rPr>
                                      <w:rFonts w:asciiTheme="majorHAnsi" w:hAnsiTheme="majorHAnsi" w:cstheme="majorHAnsi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sz w:val="20"/>
                                      <w:szCs w:val="20"/>
                                      <w:lang w:val="en-US"/>
                                    </w:rPr>
                                    <w:t>any</w:t>
                                  </w:r>
                                  <w:r w:rsidR="00AF5B78">
                                    <w:rPr>
                                      <w:rFonts w:asciiTheme="majorHAnsi" w:hAnsiTheme="majorHAnsi" w:cstheme="majorHAnsi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OSHC requirements (AM, PM or Both) </w:t>
                                  </w:r>
                                </w:p>
                                <w:p w:rsidR="00E408C2" w:rsidRPr="002D7BDD" w:rsidRDefault="00E408C2" w:rsidP="00E408C2">
                                  <w:pPr>
                                    <w:spacing w:after="60"/>
                                    <w:jc w:val="center"/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  <w:p w:rsidR="00E408C2" w:rsidRDefault="00E408C2" w:rsidP="00E408C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BD9662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7" type="#_x0000_t202" style="position:absolute;margin-left:-17.55pt;margin-top:-46.7pt;width:563.25pt;height:5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" fillcolor="white [3201]" strokecolor="white [3212]" strokeweight=".5pt">
                      <v:textbox>
                        <w:txbxContent>
                          <w:p w:rsidR="00E408C2" w:rsidRDefault="00E408C2" w:rsidP="00E408C2">
                            <w:pPr>
                              <w:spacing w:after="60"/>
                              <w:jc w:val="center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D7BDD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What day(s) of the week and hours of the day within (9am -</w:t>
                            </w:r>
                            <w:r w:rsidR="0072782B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2D7BDD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3:30am) will your children require supervision </w:t>
                            </w:r>
                            <w:r w:rsidR="0025427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(confirmed by your employer</w:t>
                            </w:r>
                            <w:r w:rsidR="0094319F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’</w:t>
                            </w:r>
                            <w:r w:rsidR="0025427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s letter) </w:t>
                            </w:r>
                            <w:r w:rsidRPr="002D7BDD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at </w:t>
                            </w:r>
                            <w:r w:rsidR="0013613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Roslyn</w:t>
                            </w:r>
                            <w:r w:rsidRPr="002D7BDD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 Primary School?</w:t>
                            </w:r>
                          </w:p>
                          <w:p w:rsidR="00E408C2" w:rsidRPr="00293956" w:rsidRDefault="0072782B" w:rsidP="00E408C2">
                            <w:pPr>
                              <w:spacing w:after="60"/>
                              <w:jc w:val="center"/>
                              <w:rPr>
                                <w:rFonts w:cstheme="minorHAnsi"/>
                                <w:b/>
                                <w:i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>Please include</w:t>
                            </w:r>
                            <w:r w:rsidR="00AF5B78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>any</w:t>
                            </w:r>
                            <w:r w:rsidR="00AF5B78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 xml:space="preserve"> OSHC requirements (AM, PM or Both) </w:t>
                            </w:r>
                          </w:p>
                          <w:p w:rsidR="00E408C2" w:rsidRPr="002D7BDD" w:rsidRDefault="00E408C2" w:rsidP="00E408C2">
                            <w:pPr>
                              <w:spacing w:after="60"/>
                              <w:jc w:val="center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E408C2" w:rsidRDefault="00E408C2" w:rsidP="00E408C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2B760B" w:rsidRDefault="002B760B" w:rsidP="002B760B">
            <w:pPr>
              <w:spacing w:after="60"/>
              <w:rPr>
                <w:rFonts w:asciiTheme="majorHAnsi" w:hAnsiTheme="majorHAnsi" w:cstheme="majorHAnsi"/>
                <w:color w:val="auto"/>
                <w:sz w:val="20"/>
                <w:szCs w:val="20"/>
                <w:lang w:val="en-US"/>
              </w:rPr>
            </w:pPr>
          </w:p>
          <w:p w:rsidR="002B760B" w:rsidRPr="00293956" w:rsidRDefault="002B760B" w:rsidP="002B760B">
            <w:pPr>
              <w:spacing w:after="0"/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</w:rPr>
            </w:pPr>
            <w:r w:rsidRPr="00293956"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</w:rPr>
              <w:t xml:space="preserve">Dates </w:t>
            </w:r>
            <w:r w:rsidR="00A3774B"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</w:rPr>
              <w:t xml:space="preserve">and times </w:t>
            </w:r>
            <w:r w:rsidRPr="00293956"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</w:rPr>
              <w:t>required for Onsite supervision:</w:t>
            </w:r>
          </w:p>
          <w:p w:rsidR="002B760B" w:rsidRPr="00293956" w:rsidRDefault="002B760B" w:rsidP="002B760B">
            <w:pPr>
              <w:spacing w:after="0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</w:pPr>
          </w:p>
          <w:p w:rsidR="002B760B" w:rsidRPr="00293956" w:rsidRDefault="002B760B" w:rsidP="002B760B">
            <w:pPr>
              <w:spacing w:after="0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</w:pPr>
            <w:r w:rsidRPr="00293956"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  <w:t>.</w:t>
            </w:r>
          </w:p>
          <w:p w:rsidR="002B760B" w:rsidRPr="00293956" w:rsidRDefault="002B760B" w:rsidP="002B760B">
            <w:pPr>
              <w:spacing w:after="0"/>
              <w:rPr>
                <w:rFonts w:asciiTheme="majorHAnsi" w:hAnsiTheme="majorHAnsi" w:cstheme="majorHAnsi"/>
                <w:sz w:val="20"/>
                <w:szCs w:val="20"/>
                <w:lang w:val="en-AU"/>
              </w:rPr>
            </w:pPr>
            <w:bookmarkStart w:id="0" w:name="_GoBack"/>
            <w:bookmarkEnd w:id="0"/>
          </w:p>
        </w:tc>
        <w:tc>
          <w:tcPr>
            <w:tcW w:w="7230" w:type="dxa"/>
            <w:gridSpan w:val="2"/>
            <w:shd w:val="clear" w:color="auto" w:fill="FFFFFF" w:themeFill="background1"/>
          </w:tcPr>
          <w:p w:rsidR="002B760B" w:rsidRDefault="002B760B" w:rsidP="002B760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AU"/>
              </w:rPr>
            </w:pPr>
          </w:p>
          <w:p w:rsidR="002B760B" w:rsidRDefault="002B760B" w:rsidP="002B760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AU"/>
              </w:rPr>
            </w:pPr>
          </w:p>
          <w:p w:rsidR="002B760B" w:rsidRDefault="002B760B" w:rsidP="002B760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AU"/>
              </w:rPr>
            </w:pPr>
          </w:p>
          <w:tbl>
            <w:tblPr>
              <w:tblStyle w:val="TableGrid"/>
              <w:tblpPr w:leftFromText="180" w:rightFromText="180" w:vertAnchor="page" w:horzAnchor="margin" w:tblpY="646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22"/>
              <w:gridCol w:w="983"/>
              <w:gridCol w:w="4289"/>
            </w:tblGrid>
            <w:tr w:rsidR="0072782B" w:rsidRPr="00293956" w:rsidTr="0072782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  <w:t>Day</w:t>
                  </w:r>
                </w:p>
              </w:tc>
              <w:tc>
                <w:tcPr>
                  <w:tcW w:w="9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  <w:t>Date</w:t>
                  </w:r>
                </w:p>
              </w:tc>
              <w:tc>
                <w:tcPr>
                  <w:tcW w:w="42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  <w:t>Hours required</w:t>
                  </w:r>
                </w:p>
              </w:tc>
            </w:tr>
            <w:tr w:rsidR="0072782B" w:rsidRPr="00293956" w:rsidTr="0072782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  <w:t>Monday</w:t>
                  </w:r>
                </w:p>
              </w:tc>
              <w:tc>
                <w:tcPr>
                  <w:tcW w:w="9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  <w:tc>
                <w:tcPr>
                  <w:tcW w:w="42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  <w:tr w:rsidR="0072782B" w:rsidRPr="00293956" w:rsidTr="0072782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  <w:t>Tuesday</w:t>
                  </w:r>
                </w:p>
              </w:tc>
              <w:tc>
                <w:tcPr>
                  <w:tcW w:w="9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  <w:tc>
                <w:tcPr>
                  <w:tcW w:w="42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  <w:tr w:rsidR="0072782B" w:rsidRPr="00293956" w:rsidTr="0072782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  <w:t>Wednesday</w:t>
                  </w:r>
                </w:p>
              </w:tc>
              <w:tc>
                <w:tcPr>
                  <w:tcW w:w="9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  <w:tc>
                <w:tcPr>
                  <w:tcW w:w="42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  <w:tr w:rsidR="0072782B" w:rsidRPr="00293956" w:rsidTr="0072782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  <w:t>Thursday</w:t>
                  </w:r>
                </w:p>
              </w:tc>
              <w:tc>
                <w:tcPr>
                  <w:tcW w:w="9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  <w:tc>
                <w:tcPr>
                  <w:tcW w:w="42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  <w:tr w:rsidR="0072782B" w:rsidRPr="00293956" w:rsidTr="0072782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  <w:t>Friday</w:t>
                  </w:r>
                </w:p>
              </w:tc>
              <w:tc>
                <w:tcPr>
                  <w:tcW w:w="9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  <w:tc>
                <w:tcPr>
                  <w:tcW w:w="42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82B" w:rsidRPr="00293956" w:rsidRDefault="0072782B" w:rsidP="0072782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</w:tbl>
          <w:p w:rsidR="002B760B" w:rsidRPr="00293956" w:rsidRDefault="002B760B" w:rsidP="002B760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AU"/>
              </w:rPr>
            </w:pPr>
          </w:p>
        </w:tc>
      </w:tr>
      <w:tr w:rsidR="002B760B" w:rsidRPr="00293956" w:rsidTr="002D7BDD">
        <w:trPr>
          <w:cantSplit/>
          <w:trHeight w:val="2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FFFFFF" w:themeFill="background1"/>
          </w:tcPr>
          <w:p w:rsidR="002B760B" w:rsidRDefault="002B760B" w:rsidP="002B760B">
            <w:pPr>
              <w:spacing w:after="0"/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</w:rPr>
            </w:pPr>
          </w:p>
          <w:p w:rsidR="002B760B" w:rsidRPr="00293956" w:rsidRDefault="00136133" w:rsidP="002B760B">
            <w:pPr>
              <w:spacing w:after="0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</w:rPr>
              <w:t xml:space="preserve">Dates </w:t>
            </w:r>
            <w:r w:rsidR="00A3774B"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</w:rPr>
              <w:t xml:space="preserve">and times </w:t>
            </w:r>
            <w:r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</w:rPr>
              <w:t>required for Outside</w:t>
            </w:r>
            <w:r w:rsidR="002B760B" w:rsidRPr="00293956">
              <w:rPr>
                <w:rFonts w:asciiTheme="majorHAnsi" w:eastAsia="Times New Roman" w:hAnsiTheme="majorHAnsi" w:cstheme="majorHAnsi"/>
                <w:b/>
                <w:color w:val="auto"/>
                <w:sz w:val="20"/>
                <w:szCs w:val="20"/>
              </w:rPr>
              <w:t xml:space="preserve"> School Hours Care?</w:t>
            </w:r>
          </w:p>
        </w:tc>
        <w:tc>
          <w:tcPr>
            <w:tcW w:w="7230" w:type="dxa"/>
            <w:gridSpan w:val="2"/>
            <w:shd w:val="clear" w:color="auto" w:fill="FFFFFF" w:themeFill="background1"/>
          </w:tcPr>
          <w:tbl>
            <w:tblPr>
              <w:tblStyle w:val="TableGrid"/>
              <w:tblpPr w:leftFromText="180" w:rightFromText="180" w:vertAnchor="page" w:horzAnchor="margin" w:tblpY="346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13"/>
              <w:gridCol w:w="992"/>
              <w:gridCol w:w="4289"/>
            </w:tblGrid>
            <w:tr w:rsidR="002B760B" w:rsidRPr="00293956" w:rsidTr="0072782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3" w:type="dxa"/>
                </w:tcPr>
                <w:p w:rsidR="002B760B" w:rsidRPr="00293956" w:rsidRDefault="002B760B" w:rsidP="002B760B">
                  <w:pPr>
                    <w:spacing w:after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  <w:t>Day</w:t>
                  </w:r>
                </w:p>
              </w:tc>
              <w:tc>
                <w:tcPr>
                  <w:tcW w:w="992" w:type="dxa"/>
                </w:tcPr>
                <w:p w:rsidR="002B760B" w:rsidRPr="00293956" w:rsidRDefault="002B760B" w:rsidP="002B760B">
                  <w:pPr>
                    <w:spacing w:after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  <w:t>Date</w:t>
                  </w:r>
                </w:p>
              </w:tc>
              <w:tc>
                <w:tcPr>
                  <w:tcW w:w="4289" w:type="dxa"/>
                </w:tcPr>
                <w:p w:rsidR="002B760B" w:rsidRPr="00C05C68" w:rsidRDefault="002B760B" w:rsidP="002B760B">
                  <w:pPr>
                    <w:spacing w:after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b w:val="0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  <w:t>Hours required</w:t>
                  </w:r>
                  <w:r w:rsidR="00C05C68">
                    <w:rPr>
                      <w:rFonts w:asciiTheme="majorHAnsi" w:hAnsiTheme="majorHAnsi" w:cstheme="majorHAnsi"/>
                      <w:b w:val="0"/>
                      <w:sz w:val="20"/>
                      <w:szCs w:val="20"/>
                      <w:lang w:val="en-AU"/>
                    </w:rPr>
                    <w:t xml:space="preserve"> - </w:t>
                  </w:r>
                  <w:r w:rsidRPr="00293956"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  <w:t>AM, PM</w:t>
                  </w:r>
                  <w:r w:rsidR="00C05C68">
                    <w:rPr>
                      <w:rFonts w:asciiTheme="majorHAnsi" w:hAnsiTheme="majorHAnsi" w:cstheme="majorHAnsi"/>
                      <w:b w:val="0"/>
                      <w:sz w:val="20"/>
                      <w:szCs w:val="20"/>
                      <w:lang w:val="en-AU"/>
                    </w:rPr>
                    <w:t xml:space="preserve">  </w:t>
                  </w:r>
                  <w:r w:rsidRPr="00293956"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  <w:t>Or BOTH</w:t>
                  </w:r>
                </w:p>
              </w:tc>
            </w:tr>
            <w:tr w:rsidR="002B760B" w:rsidRPr="00293956" w:rsidTr="0072782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3" w:type="dxa"/>
                </w:tcPr>
                <w:p w:rsidR="002B760B" w:rsidRPr="00293956" w:rsidRDefault="002B760B" w:rsidP="002B760B">
                  <w:pPr>
                    <w:spacing w:after="0"/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  <w:t>Monday</w:t>
                  </w:r>
                </w:p>
              </w:tc>
              <w:tc>
                <w:tcPr>
                  <w:tcW w:w="992" w:type="dxa"/>
                </w:tcPr>
                <w:p w:rsidR="002B760B" w:rsidRPr="00293956" w:rsidRDefault="002B760B" w:rsidP="002B760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  <w:tc>
                <w:tcPr>
                  <w:tcW w:w="4289" w:type="dxa"/>
                </w:tcPr>
                <w:p w:rsidR="002B760B" w:rsidRPr="00293956" w:rsidRDefault="002B760B" w:rsidP="002B760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  <w:tr w:rsidR="002B760B" w:rsidRPr="00293956" w:rsidTr="0072782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3" w:type="dxa"/>
                </w:tcPr>
                <w:p w:rsidR="002B760B" w:rsidRPr="00293956" w:rsidRDefault="002B760B" w:rsidP="002B760B">
                  <w:pPr>
                    <w:spacing w:after="0"/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  <w:t>Tuesday</w:t>
                  </w:r>
                </w:p>
              </w:tc>
              <w:tc>
                <w:tcPr>
                  <w:tcW w:w="992" w:type="dxa"/>
                </w:tcPr>
                <w:p w:rsidR="002B760B" w:rsidRPr="00293956" w:rsidRDefault="002B760B" w:rsidP="002B760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  <w:tc>
                <w:tcPr>
                  <w:tcW w:w="4289" w:type="dxa"/>
                </w:tcPr>
                <w:p w:rsidR="002B760B" w:rsidRPr="00293956" w:rsidRDefault="002B760B" w:rsidP="002B760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  <w:tr w:rsidR="002B760B" w:rsidRPr="00293956" w:rsidTr="0072782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3" w:type="dxa"/>
                </w:tcPr>
                <w:p w:rsidR="002B760B" w:rsidRPr="00293956" w:rsidRDefault="002B760B" w:rsidP="002B760B">
                  <w:pPr>
                    <w:spacing w:after="0"/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  <w:t>Wednesday</w:t>
                  </w:r>
                </w:p>
              </w:tc>
              <w:tc>
                <w:tcPr>
                  <w:tcW w:w="992" w:type="dxa"/>
                </w:tcPr>
                <w:p w:rsidR="002B760B" w:rsidRPr="00293956" w:rsidRDefault="002B760B" w:rsidP="002B760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  <w:tc>
                <w:tcPr>
                  <w:tcW w:w="4289" w:type="dxa"/>
                </w:tcPr>
                <w:p w:rsidR="002B760B" w:rsidRPr="00293956" w:rsidRDefault="002B760B" w:rsidP="002B760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  <w:tr w:rsidR="002B760B" w:rsidRPr="00293956" w:rsidTr="0072782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3" w:type="dxa"/>
                </w:tcPr>
                <w:p w:rsidR="002B760B" w:rsidRPr="00293956" w:rsidRDefault="002B760B" w:rsidP="002B760B">
                  <w:pPr>
                    <w:spacing w:after="0"/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  <w:t>Thursday</w:t>
                  </w:r>
                </w:p>
              </w:tc>
              <w:tc>
                <w:tcPr>
                  <w:tcW w:w="992" w:type="dxa"/>
                </w:tcPr>
                <w:p w:rsidR="002B760B" w:rsidRPr="00293956" w:rsidRDefault="002B760B" w:rsidP="002B760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  <w:tc>
                <w:tcPr>
                  <w:tcW w:w="4289" w:type="dxa"/>
                </w:tcPr>
                <w:p w:rsidR="002B760B" w:rsidRPr="00293956" w:rsidRDefault="002B760B" w:rsidP="002B760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  <w:tr w:rsidR="002B760B" w:rsidRPr="00293956" w:rsidTr="0072782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13" w:type="dxa"/>
                </w:tcPr>
                <w:p w:rsidR="002B760B" w:rsidRPr="00293956" w:rsidRDefault="002B760B" w:rsidP="002B760B">
                  <w:pPr>
                    <w:spacing w:after="0"/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</w:pPr>
                  <w:r w:rsidRPr="00293956">
                    <w:rPr>
                      <w:rFonts w:asciiTheme="majorHAnsi" w:hAnsiTheme="majorHAnsi" w:cstheme="majorHAnsi"/>
                      <w:color w:val="auto"/>
                      <w:sz w:val="20"/>
                      <w:szCs w:val="20"/>
                      <w:lang w:val="en-AU"/>
                    </w:rPr>
                    <w:t>Friday</w:t>
                  </w:r>
                </w:p>
              </w:tc>
              <w:tc>
                <w:tcPr>
                  <w:tcW w:w="992" w:type="dxa"/>
                </w:tcPr>
                <w:p w:rsidR="002B760B" w:rsidRPr="00293956" w:rsidRDefault="002B760B" w:rsidP="002B760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  <w:tc>
                <w:tcPr>
                  <w:tcW w:w="4289" w:type="dxa"/>
                </w:tcPr>
                <w:p w:rsidR="002B760B" w:rsidRPr="00293956" w:rsidRDefault="002B760B" w:rsidP="002B760B">
                  <w:pPr>
                    <w:spacing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</w:tbl>
          <w:p w:rsidR="002B760B" w:rsidRPr="00293956" w:rsidRDefault="002B760B" w:rsidP="002B760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n-AU"/>
              </w:rPr>
            </w:pPr>
          </w:p>
        </w:tc>
      </w:tr>
      <w:tr w:rsidR="002B760B" w:rsidRPr="00293956" w:rsidTr="00EA66AA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1" w:type="dxa"/>
            <w:gridSpan w:val="3"/>
            <w:shd w:val="clear" w:color="auto" w:fill="FFFFFF" w:themeFill="background1"/>
          </w:tcPr>
          <w:p w:rsidR="002B760B" w:rsidRPr="002D7BDD" w:rsidRDefault="002B760B" w:rsidP="002B760B">
            <w:pPr>
              <w:rPr>
                <w:rFonts w:asciiTheme="majorHAnsi" w:hAnsiTheme="majorHAnsi" w:cstheme="majorHAnsi"/>
                <w:b/>
                <w:color w:val="auto"/>
                <w:sz w:val="20"/>
                <w:szCs w:val="20"/>
                <w:lang w:val="en-US"/>
              </w:rPr>
            </w:pPr>
            <w:r w:rsidRPr="002D7BDD">
              <w:rPr>
                <w:rFonts w:asciiTheme="majorHAnsi" w:hAnsiTheme="majorHAnsi" w:cstheme="majorHAnsi"/>
                <w:b/>
                <w:color w:val="auto"/>
                <w:sz w:val="20"/>
                <w:szCs w:val="20"/>
                <w:lang w:val="en-US"/>
              </w:rPr>
              <w:t xml:space="preserve">I am aware that: </w:t>
            </w:r>
          </w:p>
          <w:p w:rsidR="002B760B" w:rsidRPr="00293956" w:rsidRDefault="002B760B" w:rsidP="002B760B">
            <w:pPr>
              <w:pStyle w:val="ListParagraph"/>
              <w:numPr>
                <w:ilvl w:val="0"/>
                <w:numId w:val="23"/>
              </w:numPr>
              <w:spacing w:before="0" w:beforeAutospacing="0" w:after="120" w:afterAutospacing="0" w:line="259" w:lineRule="auto"/>
              <w:ind w:left="313"/>
              <w:contextualSpacing/>
              <w:rPr>
                <w:rFonts w:asciiTheme="majorHAnsi" w:hAnsiTheme="majorHAnsi" w:cstheme="majorHAnsi"/>
                <w:b/>
                <w:i/>
                <w:color w:val="auto"/>
                <w:sz w:val="20"/>
                <w:szCs w:val="20"/>
                <w:lang w:val="en-US"/>
              </w:rPr>
            </w:pPr>
            <w:r w:rsidRPr="00293956">
              <w:rPr>
                <w:rFonts w:asciiTheme="majorHAnsi" w:hAnsiTheme="majorHAnsi" w:cstheme="majorHAnsi"/>
                <w:color w:val="auto"/>
                <w:sz w:val="20"/>
                <w:szCs w:val="20"/>
                <w:lang w:val="en-US"/>
              </w:rPr>
              <w:t>The Department of Education guidelines state that “</w:t>
            </w:r>
            <w:r w:rsidRPr="00293956">
              <w:rPr>
                <w:rFonts w:asciiTheme="majorHAnsi" w:eastAsiaTheme="majorEastAsia" w:hAnsiTheme="majorHAnsi" w:cstheme="majorHAnsi"/>
                <w:b/>
                <w:i/>
                <w:color w:val="auto"/>
                <w:sz w:val="20"/>
                <w:szCs w:val="20"/>
                <w:lang w:val="en-GB"/>
              </w:rPr>
              <w:t>all students MUST be learning from home, except</w:t>
            </w:r>
            <w:r w:rsidRPr="00293956">
              <w:rPr>
                <w:rFonts w:asciiTheme="majorHAnsi" w:eastAsiaTheme="majorEastAsia" w:hAnsiTheme="majorHAnsi" w:cstheme="majorHAnsi"/>
                <w:b/>
                <w:color w:val="auto"/>
                <w:sz w:val="20"/>
                <w:szCs w:val="20"/>
                <w:lang w:val="en-GB"/>
              </w:rPr>
              <w:t xml:space="preserve"> for </w:t>
            </w:r>
            <w:r w:rsidRPr="00293956">
              <w:rPr>
                <w:rFonts w:asciiTheme="majorHAnsi" w:hAnsiTheme="majorHAnsi" w:cstheme="majorHAnsi"/>
                <w:b/>
                <w:i/>
                <w:color w:val="auto"/>
                <w:sz w:val="20"/>
                <w:szCs w:val="20"/>
              </w:rPr>
              <w:t>children on days when they are not able to be supervised at home and no other arrangements can be made”.</w:t>
            </w:r>
          </w:p>
          <w:p w:rsidR="002B760B" w:rsidRPr="00293956" w:rsidRDefault="002B760B" w:rsidP="002B760B">
            <w:pPr>
              <w:pStyle w:val="ListParagraph"/>
              <w:numPr>
                <w:ilvl w:val="0"/>
                <w:numId w:val="23"/>
              </w:numPr>
              <w:spacing w:before="0" w:beforeAutospacing="0" w:after="120" w:afterAutospacing="0" w:line="259" w:lineRule="auto"/>
              <w:ind w:left="313"/>
              <w:contextualSpacing/>
              <w:rPr>
                <w:rFonts w:asciiTheme="majorHAnsi" w:hAnsiTheme="majorHAnsi" w:cstheme="majorHAnsi"/>
                <w:b/>
                <w:i/>
                <w:color w:val="auto"/>
                <w:sz w:val="20"/>
                <w:szCs w:val="20"/>
                <w:lang w:val="en-US"/>
              </w:rPr>
            </w:pPr>
            <w:r w:rsidRPr="00293956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 xml:space="preserve">If my child/children attends school for supervision, he/she would continue to follow the remote and flexible program provided by the class teacher, </w:t>
            </w:r>
            <w:r w:rsidRPr="002D7BDD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 xml:space="preserve">via their own </w:t>
            </w:r>
            <w:r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device or one at school</w:t>
            </w:r>
            <w:r w:rsidRPr="00293956">
              <w:rPr>
                <w:rFonts w:asciiTheme="majorHAnsi" w:hAnsiTheme="majorHAnsi" w:cstheme="majorHAnsi"/>
                <w:color w:val="auto"/>
                <w:sz w:val="20"/>
                <w:szCs w:val="20"/>
                <w:u w:val="single"/>
              </w:rPr>
              <w:t>.</w:t>
            </w:r>
            <w:r w:rsidRPr="00293956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 xml:space="preserve"> </w:t>
            </w:r>
            <w:r w:rsidRPr="00293956">
              <w:rPr>
                <w:rFonts w:asciiTheme="majorHAnsi" w:hAnsiTheme="majorHAnsi" w:cstheme="majorHAnsi"/>
                <w:i/>
                <w:color w:val="auto"/>
                <w:sz w:val="20"/>
                <w:szCs w:val="20"/>
              </w:rPr>
              <w:t xml:space="preserve">That is, </w:t>
            </w:r>
            <w:r w:rsidRPr="00293956">
              <w:rPr>
                <w:rFonts w:asciiTheme="majorHAnsi" w:hAnsiTheme="majorHAnsi" w:cstheme="majorHAnsi"/>
                <w:i/>
                <w:color w:val="auto"/>
                <w:sz w:val="20"/>
                <w:szCs w:val="20"/>
                <w:u w:val="single"/>
              </w:rPr>
              <w:t xml:space="preserve">the same remote learning program </w:t>
            </w:r>
            <w:r w:rsidRPr="00293956">
              <w:rPr>
                <w:rFonts w:asciiTheme="majorHAnsi" w:hAnsiTheme="majorHAnsi" w:cstheme="majorHAnsi"/>
                <w:i/>
                <w:color w:val="auto"/>
                <w:sz w:val="20"/>
                <w:szCs w:val="20"/>
              </w:rPr>
              <w:t>is followed by all students, whether learning from home or when supervised on school premises.</w:t>
            </w:r>
          </w:p>
          <w:p w:rsidR="002B760B" w:rsidRPr="00293956" w:rsidRDefault="002B760B" w:rsidP="002B760B">
            <w:pPr>
              <w:pStyle w:val="ListParagraph"/>
              <w:numPr>
                <w:ilvl w:val="0"/>
                <w:numId w:val="23"/>
              </w:numPr>
              <w:spacing w:before="0" w:beforeAutospacing="0" w:after="120" w:afterAutospacing="0" w:line="259" w:lineRule="auto"/>
              <w:ind w:left="313"/>
              <w:contextualSpacing/>
              <w:rPr>
                <w:rFonts w:asciiTheme="majorHAnsi" w:hAnsiTheme="majorHAnsi" w:cstheme="majorHAnsi"/>
                <w:b/>
                <w:i/>
                <w:color w:val="auto"/>
                <w:sz w:val="20"/>
                <w:szCs w:val="20"/>
                <w:lang w:val="en-US"/>
              </w:rPr>
            </w:pPr>
            <w:r w:rsidRPr="00293956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Supervision will be provided by a volunteer Teacher or Education Support Staff member, not necessarily your child’s teacher.</w:t>
            </w:r>
          </w:p>
          <w:p w:rsidR="002B760B" w:rsidRPr="00293956" w:rsidRDefault="002B760B" w:rsidP="002B760B">
            <w:pPr>
              <w:pStyle w:val="ListParagraph"/>
              <w:numPr>
                <w:ilvl w:val="0"/>
                <w:numId w:val="23"/>
              </w:numPr>
              <w:spacing w:before="0" w:beforeAutospacing="0" w:after="120" w:afterAutospacing="0" w:line="259" w:lineRule="auto"/>
              <w:ind w:left="313"/>
              <w:contextualSpacing/>
              <w:rPr>
                <w:rFonts w:asciiTheme="majorHAnsi" w:hAnsiTheme="majorHAnsi" w:cstheme="majorHAnsi"/>
                <w:b/>
                <w:i/>
                <w:color w:val="auto"/>
                <w:sz w:val="20"/>
                <w:szCs w:val="20"/>
                <w:lang w:val="en-US"/>
              </w:rPr>
            </w:pPr>
            <w:r w:rsidRPr="00293956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 xml:space="preserve">If approved, supervision is not automatically on a 9am – 3:30pm and on-going arrangement. It will be provided as per individual arrangements on a case by case basis and according to week by week requirements. </w:t>
            </w:r>
            <w:proofErr w:type="spellStart"/>
            <w:r w:rsidRPr="00293956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eg</w:t>
            </w:r>
            <w:proofErr w:type="spellEnd"/>
            <w:r w:rsidRPr="00293956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, within shifts and work hours.</w:t>
            </w:r>
          </w:p>
          <w:p w:rsidR="002B760B" w:rsidRPr="00293956" w:rsidRDefault="002B760B" w:rsidP="00136133">
            <w:pPr>
              <w:pStyle w:val="ListParagraph"/>
              <w:numPr>
                <w:ilvl w:val="0"/>
                <w:numId w:val="23"/>
              </w:numPr>
              <w:spacing w:before="0" w:beforeAutospacing="0" w:after="120" w:afterAutospacing="0" w:line="259" w:lineRule="auto"/>
              <w:ind w:left="313"/>
              <w:contextualSpacing/>
              <w:rPr>
                <w:rFonts w:asciiTheme="majorHAnsi" w:hAnsiTheme="majorHAnsi" w:cstheme="majorHAnsi"/>
                <w:b/>
                <w:i/>
                <w:color w:val="auto"/>
                <w:sz w:val="20"/>
                <w:szCs w:val="20"/>
                <w:lang w:val="en-US"/>
              </w:rPr>
            </w:pPr>
            <w:r w:rsidRPr="00E408C2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If approved, arrangements will initially </w:t>
            </w:r>
            <w:r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>begin</w:t>
            </w:r>
            <w:r w:rsidRPr="00E408C2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 from </w:t>
            </w:r>
            <w:r w:rsidR="00136133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>Monday 17</w:t>
            </w:r>
            <w:r w:rsidR="00136133" w:rsidRPr="00136133">
              <w:rPr>
                <w:rFonts w:asciiTheme="majorHAnsi" w:hAnsiTheme="majorHAnsi" w:cstheme="majorHAnsi"/>
                <w:color w:val="FF0000"/>
                <w:sz w:val="20"/>
                <w:szCs w:val="20"/>
                <w:vertAlign w:val="superscript"/>
              </w:rPr>
              <w:t>th</w:t>
            </w:r>
            <w:r w:rsidR="00136133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 </w:t>
            </w:r>
            <w:proofErr w:type="gramStart"/>
            <w:r w:rsidR="00136133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August </w:t>
            </w:r>
            <w:r w:rsidRPr="00E408C2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 to</w:t>
            </w:r>
            <w:proofErr w:type="gramEnd"/>
            <w:r w:rsidRPr="00E408C2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 Friday August </w:t>
            </w:r>
            <w:r w:rsidR="00136133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>21</w:t>
            </w:r>
            <w:r w:rsidR="00136133" w:rsidRPr="00136133">
              <w:rPr>
                <w:rFonts w:asciiTheme="majorHAnsi" w:hAnsiTheme="majorHAnsi" w:cstheme="majorHAnsi"/>
                <w:color w:val="FF0000"/>
                <w:sz w:val="20"/>
                <w:szCs w:val="20"/>
                <w:vertAlign w:val="superscript"/>
              </w:rPr>
              <w:t>st</w:t>
            </w:r>
            <w:r w:rsidR="00136133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 August</w:t>
            </w:r>
            <w:r w:rsidRPr="00E408C2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 only, with further applications submitted </w:t>
            </w:r>
            <w:r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on a </w:t>
            </w:r>
            <w:r w:rsidRPr="00E408C2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weekly </w:t>
            </w:r>
            <w:r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basis </w:t>
            </w:r>
            <w:r w:rsidRPr="00E408C2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with availability </w:t>
            </w:r>
            <w:r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(along with employer’s letter) </w:t>
            </w:r>
            <w:r w:rsidRPr="00E408C2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>Monday to Friday</w:t>
            </w:r>
            <w:r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. </w:t>
            </w:r>
          </w:p>
        </w:tc>
      </w:tr>
      <w:tr w:rsidR="002B760B" w:rsidRPr="00293956" w:rsidTr="003D0C0F">
        <w:trPr>
          <w:cantSplit/>
          <w:trHeight w:val="7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1" w:type="dxa"/>
            <w:gridSpan w:val="3"/>
            <w:tcBorders>
              <w:bottom w:val="nil"/>
            </w:tcBorders>
            <w:shd w:val="clear" w:color="auto" w:fill="FFFFFF" w:themeFill="background1"/>
          </w:tcPr>
          <w:p w:rsidR="002B760B" w:rsidRPr="00293956" w:rsidRDefault="002B760B" w:rsidP="002B760B">
            <w:pPr>
              <w:spacing w:after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293956"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  <w:t>Parent/Guardian name:</w:t>
            </w:r>
            <w:r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  <w:t xml:space="preserve"> _____</w:t>
            </w:r>
            <w:r w:rsidRPr="00293956"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  <w:t>___________________________________________</w:t>
            </w:r>
            <w:r w:rsidR="00136133"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  <w:t>________________________</w:t>
            </w:r>
          </w:p>
          <w:p w:rsidR="002B760B" w:rsidRDefault="002B760B" w:rsidP="002B760B">
            <w:pPr>
              <w:spacing w:after="0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</w:pPr>
          </w:p>
          <w:p w:rsidR="002B760B" w:rsidRPr="00293956" w:rsidRDefault="002B760B" w:rsidP="002B760B">
            <w:pPr>
              <w:spacing w:after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293956"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  <w:t>Signature: ____________________________________________________________     Date:</w:t>
            </w:r>
            <w:r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  <w:t xml:space="preserve"> _______________</w:t>
            </w:r>
          </w:p>
          <w:p w:rsidR="002B760B" w:rsidRDefault="003D0C0F" w:rsidP="002B760B">
            <w:pPr>
              <w:spacing w:after="0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  <w:t xml:space="preserve">    </w:t>
            </w:r>
            <w:r w:rsidR="002B760B" w:rsidRPr="00293956"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  <w:t xml:space="preserve">                                                                                           </w:t>
            </w:r>
          </w:p>
          <w:p w:rsidR="002B760B" w:rsidRPr="00E408C2" w:rsidRDefault="002B760B" w:rsidP="002B760B">
            <w:pPr>
              <w:spacing w:after="0"/>
              <w:rPr>
                <w:rFonts w:asciiTheme="majorHAnsi" w:eastAsia="Times New Roman" w:hAnsiTheme="majorHAnsi" w:cstheme="majorHAnsi"/>
                <w:color w:val="auto"/>
                <w:sz w:val="20"/>
                <w:szCs w:val="20"/>
              </w:rPr>
            </w:pPr>
          </w:p>
        </w:tc>
      </w:tr>
      <w:tr w:rsidR="003D0C0F" w:rsidRPr="00293956" w:rsidTr="003D0C0F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3D0C0F" w:rsidRPr="00293956" w:rsidRDefault="003D0C0F" w:rsidP="002B760B">
            <w:pPr>
              <w:spacing w:after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2B760B" w:rsidRPr="00293956" w:rsidTr="003D0C0F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tbl>
            <w:tblPr>
              <w:tblStyle w:val="TableGrid"/>
              <w:tblW w:w="102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none" w:sz="0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745"/>
              <w:gridCol w:w="6520"/>
            </w:tblGrid>
            <w:tr w:rsidR="002B760B" w:rsidRPr="00293956" w:rsidTr="0072782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cantSplit/>
                <w:trHeight w:val="57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745" w:type="dxa"/>
                  <w:shd w:val="clear" w:color="auto" w:fill="auto"/>
                </w:tcPr>
                <w:p w:rsidR="002B760B" w:rsidRPr="00E408C2" w:rsidRDefault="0072782B" w:rsidP="002B760B">
                  <w:pPr>
                    <w:spacing w:after="0" w:line="360" w:lineRule="auto"/>
                    <w:rPr>
                      <w:rFonts w:asciiTheme="majorHAnsi" w:eastAsia="Times New Roman" w:hAnsiTheme="majorHAnsi" w:cstheme="majorHAnsi"/>
                      <w:b w:val="0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Theme="majorHAnsi" w:eastAsia="Times New Roman" w:hAnsiTheme="majorHAnsi" w:cstheme="majorHAnsi"/>
                      <w:b w:val="0"/>
                      <w:color w:val="auto"/>
                      <w:sz w:val="20"/>
                      <w:szCs w:val="20"/>
                    </w:rPr>
                    <w:t xml:space="preserve">Emergency contact details No 1: </w:t>
                  </w:r>
                </w:p>
                <w:p w:rsidR="00C05C68" w:rsidRDefault="00C05C68" w:rsidP="002B760B">
                  <w:pPr>
                    <w:spacing w:after="0" w:line="360" w:lineRule="auto"/>
                    <w:rPr>
                      <w:rFonts w:asciiTheme="majorHAnsi" w:eastAsia="Times New Roman" w:hAnsiTheme="majorHAnsi" w:cstheme="majorHAnsi"/>
                      <w:b w:val="0"/>
                      <w:color w:val="auto"/>
                      <w:sz w:val="20"/>
                      <w:szCs w:val="20"/>
                    </w:rPr>
                  </w:pPr>
                </w:p>
                <w:p w:rsidR="002B760B" w:rsidRPr="00E408C2" w:rsidRDefault="002B760B" w:rsidP="002B760B">
                  <w:pPr>
                    <w:spacing w:after="0" w:line="360" w:lineRule="auto"/>
                    <w:rPr>
                      <w:rFonts w:asciiTheme="majorHAnsi" w:eastAsia="Times New Roman" w:hAnsiTheme="majorHAnsi" w:cstheme="majorHAnsi"/>
                      <w:b w:val="0"/>
                      <w:color w:val="auto"/>
                      <w:sz w:val="20"/>
                      <w:szCs w:val="20"/>
                    </w:rPr>
                  </w:pPr>
                  <w:r w:rsidRPr="00293956">
                    <w:rPr>
                      <w:rFonts w:asciiTheme="majorHAnsi" w:eastAsia="Times New Roman" w:hAnsiTheme="majorHAnsi" w:cstheme="majorHAnsi"/>
                      <w:b w:val="0"/>
                      <w:color w:val="auto"/>
                      <w:sz w:val="20"/>
                      <w:szCs w:val="20"/>
                    </w:rPr>
                    <w:t>Emergency contact details No 2:</w:t>
                  </w:r>
                </w:p>
              </w:tc>
              <w:tc>
                <w:tcPr>
                  <w:tcW w:w="6520" w:type="dxa"/>
                  <w:shd w:val="clear" w:color="auto" w:fill="auto"/>
                </w:tcPr>
                <w:p w:rsidR="002B760B" w:rsidRDefault="002B760B" w:rsidP="002B760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  <w:p w:rsidR="00C05C68" w:rsidRPr="009476CB" w:rsidRDefault="00C05C68" w:rsidP="002B760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  <w:p w:rsidR="002B760B" w:rsidRPr="009476CB" w:rsidRDefault="002B760B" w:rsidP="002B760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theme="majorHAnsi"/>
                      <w:sz w:val="20"/>
                      <w:szCs w:val="20"/>
                      <w:lang w:val="en-AU"/>
                    </w:rPr>
                  </w:pPr>
                </w:p>
              </w:tc>
            </w:tr>
          </w:tbl>
          <w:p w:rsidR="002B760B" w:rsidRPr="00293956" w:rsidRDefault="002B760B" w:rsidP="002B760B">
            <w:pPr>
              <w:spacing w:after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</w:tbl>
    <w:p w:rsidR="00FC19D7" w:rsidRDefault="00FC19D7" w:rsidP="00E34721">
      <w:pPr>
        <w:spacing w:after="0"/>
        <w:rPr>
          <w:rFonts w:asciiTheme="majorHAnsi" w:hAnsiTheme="majorHAnsi" w:cstheme="majorHAnsi"/>
          <w:sz w:val="20"/>
          <w:szCs w:val="20"/>
        </w:rPr>
      </w:pPr>
    </w:p>
    <w:p w:rsidR="00E810F0" w:rsidRPr="00293956" w:rsidRDefault="00C13724" w:rsidP="00E34721">
      <w:pPr>
        <w:spacing w:after="0"/>
        <w:rPr>
          <w:rFonts w:asciiTheme="majorHAnsi" w:hAnsiTheme="majorHAnsi" w:cstheme="majorHAnsi"/>
          <w:sz w:val="20"/>
          <w:szCs w:val="20"/>
        </w:rPr>
      </w:pPr>
      <w:r w:rsidRPr="00293956">
        <w:rPr>
          <w:rFonts w:asciiTheme="majorHAnsi" w:hAnsiTheme="majorHAnsi" w:cstheme="majorHAnsi"/>
          <w:sz w:val="20"/>
          <w:szCs w:val="20"/>
        </w:rPr>
        <w:t>Received and Processed by………………………</w:t>
      </w:r>
      <w:r w:rsidR="00FC19D7">
        <w:rPr>
          <w:rFonts w:asciiTheme="majorHAnsi" w:hAnsiTheme="majorHAnsi" w:cstheme="majorHAnsi"/>
          <w:sz w:val="20"/>
          <w:szCs w:val="20"/>
        </w:rPr>
        <w:t>…………………</w:t>
      </w:r>
      <w:r w:rsidRPr="00293956">
        <w:rPr>
          <w:rFonts w:asciiTheme="majorHAnsi" w:hAnsiTheme="majorHAnsi" w:cstheme="majorHAnsi"/>
          <w:sz w:val="20"/>
          <w:szCs w:val="20"/>
        </w:rPr>
        <w:t xml:space="preserve">  on (date)……………………………………</w:t>
      </w:r>
    </w:p>
    <w:sectPr w:rsidR="00E810F0" w:rsidRPr="00293956" w:rsidSect="00A3774B">
      <w:headerReference w:type="default" r:id="rId14"/>
      <w:footerReference w:type="even" r:id="rId15"/>
      <w:footerReference w:type="default" r:id="rId16"/>
      <w:pgSz w:w="11900" w:h="16840"/>
      <w:pgMar w:top="1843" w:right="1134" w:bottom="426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430F" w:rsidRDefault="00D4430F" w:rsidP="003967DD">
      <w:pPr>
        <w:spacing w:after="0"/>
      </w:pPr>
      <w:r>
        <w:separator/>
      </w:r>
    </w:p>
  </w:endnote>
  <w:endnote w:type="continuationSeparator" w:id="0">
    <w:p w:rsidR="00D4430F" w:rsidRDefault="00D4430F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01B8A">
      <w:rPr>
        <w:rStyle w:val="PageNumber"/>
        <w:noProof/>
      </w:rPr>
      <w:t>2</w:t>
    </w:r>
    <w:r>
      <w:rPr>
        <w:rStyle w:val="PageNumber"/>
      </w:rPr>
      <w:fldChar w:fldCharType="end"/>
    </w:r>
  </w:p>
  <w:p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430F" w:rsidRDefault="00D4430F" w:rsidP="003967DD">
      <w:pPr>
        <w:spacing w:after="0"/>
      </w:pPr>
      <w:r>
        <w:separator/>
      </w:r>
    </w:p>
  </w:footnote>
  <w:footnote w:type="continuationSeparator" w:id="0">
    <w:p w:rsidR="00D4430F" w:rsidRDefault="00D4430F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67DD" w:rsidRDefault="00B86D41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5541145A" wp14:editId="12A94C9E">
          <wp:simplePos x="0" y="0"/>
          <wp:positionH relativeFrom="page">
            <wp:align>left</wp:align>
          </wp:positionH>
          <wp:positionV relativeFrom="page">
            <wp:posOffset>-142875</wp:posOffset>
          </wp:positionV>
          <wp:extent cx="7560000" cy="10684800"/>
          <wp:effectExtent l="0" t="0" r="3175" b="0"/>
          <wp:wrapNone/>
          <wp:docPr id="18" name="Picture 18" descr="Education State and Department of Education and Training logo" title="Education State and Department of Education and Traini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19 Factsheets_portrait_school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4C1813"/>
    <w:multiLevelType w:val="hybridMultilevel"/>
    <w:tmpl w:val="F6581BF4"/>
    <w:lvl w:ilvl="0" w:tplc="2A6835A4">
      <w:start w:val="1"/>
      <w:numFmt w:val="bullet"/>
      <w:lvlText w:val=""/>
      <w:lvlJc w:val="left"/>
      <w:pPr>
        <w:ind w:left="6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FB799C"/>
    <w:multiLevelType w:val="hybridMultilevel"/>
    <w:tmpl w:val="7AC2C6E8"/>
    <w:lvl w:ilvl="0" w:tplc="3DA66D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i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572E4"/>
    <w:multiLevelType w:val="hybridMultilevel"/>
    <w:tmpl w:val="4E64A2C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B7CD3"/>
    <w:multiLevelType w:val="hybridMultilevel"/>
    <w:tmpl w:val="F320A0F4"/>
    <w:lvl w:ilvl="0" w:tplc="2A6835A4">
      <w:start w:val="1"/>
      <w:numFmt w:val="bullet"/>
      <w:lvlText w:val=""/>
      <w:lvlJc w:val="left"/>
      <w:pPr>
        <w:ind w:left="6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10691A"/>
    <w:multiLevelType w:val="hybridMultilevel"/>
    <w:tmpl w:val="923CA2C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71853D0B"/>
    <w:multiLevelType w:val="hybridMultilevel"/>
    <w:tmpl w:val="436CEE88"/>
    <w:lvl w:ilvl="0" w:tplc="2A6835A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0C47BA"/>
    <w:multiLevelType w:val="hybridMultilevel"/>
    <w:tmpl w:val="4A48129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6"/>
  </w:num>
  <w:num w:numId="13">
    <w:abstractNumId w:val="19"/>
  </w:num>
  <w:num w:numId="14">
    <w:abstractNumId w:val="20"/>
  </w:num>
  <w:num w:numId="15">
    <w:abstractNumId w:val="14"/>
  </w:num>
  <w:num w:numId="16">
    <w:abstractNumId w:val="17"/>
  </w:num>
  <w:num w:numId="17">
    <w:abstractNumId w:val="15"/>
  </w:num>
  <w:num w:numId="18">
    <w:abstractNumId w:val="22"/>
  </w:num>
  <w:num w:numId="19">
    <w:abstractNumId w:val="13"/>
  </w:num>
  <w:num w:numId="20">
    <w:abstractNumId w:val="18"/>
  </w:num>
  <w:num w:numId="21">
    <w:abstractNumId w:val="11"/>
  </w:num>
  <w:num w:numId="22">
    <w:abstractNumId w:val="21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czMjQwNLIwMzFX0lEKTi0uzszPAykwrAUAj/KIdSwAAAA="/>
  </w:docVars>
  <w:rsids>
    <w:rsidRoot w:val="003967DD"/>
    <w:rsid w:val="00000883"/>
    <w:rsid w:val="00004C6C"/>
    <w:rsid w:val="00011F31"/>
    <w:rsid w:val="00013339"/>
    <w:rsid w:val="000256E2"/>
    <w:rsid w:val="00062BF9"/>
    <w:rsid w:val="00080DA9"/>
    <w:rsid w:val="00083926"/>
    <w:rsid w:val="00090A3C"/>
    <w:rsid w:val="000A47D4"/>
    <w:rsid w:val="000F0DF5"/>
    <w:rsid w:val="0011248F"/>
    <w:rsid w:val="00122369"/>
    <w:rsid w:val="00136133"/>
    <w:rsid w:val="00150E0F"/>
    <w:rsid w:val="00157212"/>
    <w:rsid w:val="0016287D"/>
    <w:rsid w:val="00164B0E"/>
    <w:rsid w:val="001D0D94"/>
    <w:rsid w:val="001D13F9"/>
    <w:rsid w:val="001D546C"/>
    <w:rsid w:val="001F39DD"/>
    <w:rsid w:val="001F6271"/>
    <w:rsid w:val="00212C64"/>
    <w:rsid w:val="002512BE"/>
    <w:rsid w:val="00254273"/>
    <w:rsid w:val="00275FB8"/>
    <w:rsid w:val="00277EAD"/>
    <w:rsid w:val="00293956"/>
    <w:rsid w:val="002A4A96"/>
    <w:rsid w:val="002A5B34"/>
    <w:rsid w:val="002B142C"/>
    <w:rsid w:val="002B760B"/>
    <w:rsid w:val="002D7BDD"/>
    <w:rsid w:val="002E3BED"/>
    <w:rsid w:val="002F6115"/>
    <w:rsid w:val="00312720"/>
    <w:rsid w:val="00325150"/>
    <w:rsid w:val="00343AFC"/>
    <w:rsid w:val="0034745C"/>
    <w:rsid w:val="003967DD"/>
    <w:rsid w:val="003A4C39"/>
    <w:rsid w:val="003A605C"/>
    <w:rsid w:val="003B1C69"/>
    <w:rsid w:val="003D0C0F"/>
    <w:rsid w:val="003E0BD2"/>
    <w:rsid w:val="004076B3"/>
    <w:rsid w:val="00412CCC"/>
    <w:rsid w:val="0042333B"/>
    <w:rsid w:val="004A0C48"/>
    <w:rsid w:val="004B2ED6"/>
    <w:rsid w:val="004B52B7"/>
    <w:rsid w:val="00501532"/>
    <w:rsid w:val="00504436"/>
    <w:rsid w:val="00515D43"/>
    <w:rsid w:val="0055505A"/>
    <w:rsid w:val="00555277"/>
    <w:rsid w:val="00567CF0"/>
    <w:rsid w:val="00584366"/>
    <w:rsid w:val="005A4F12"/>
    <w:rsid w:val="005B6A13"/>
    <w:rsid w:val="005C1F90"/>
    <w:rsid w:val="005D1462"/>
    <w:rsid w:val="005F7F44"/>
    <w:rsid w:val="0060637B"/>
    <w:rsid w:val="00624A55"/>
    <w:rsid w:val="00656294"/>
    <w:rsid w:val="006671CE"/>
    <w:rsid w:val="006677E4"/>
    <w:rsid w:val="00676840"/>
    <w:rsid w:val="00676D28"/>
    <w:rsid w:val="00686D0D"/>
    <w:rsid w:val="006A25AC"/>
    <w:rsid w:val="006A55B7"/>
    <w:rsid w:val="006E2B9A"/>
    <w:rsid w:val="00710CED"/>
    <w:rsid w:val="0072782B"/>
    <w:rsid w:val="00750975"/>
    <w:rsid w:val="0075427C"/>
    <w:rsid w:val="00756C01"/>
    <w:rsid w:val="00785D0C"/>
    <w:rsid w:val="007B556E"/>
    <w:rsid w:val="007D20A6"/>
    <w:rsid w:val="007D3E38"/>
    <w:rsid w:val="007E74D2"/>
    <w:rsid w:val="008065DA"/>
    <w:rsid w:val="00810291"/>
    <w:rsid w:val="00831649"/>
    <w:rsid w:val="0086647A"/>
    <w:rsid w:val="00896099"/>
    <w:rsid w:val="008B1737"/>
    <w:rsid w:val="008B434E"/>
    <w:rsid w:val="008B552E"/>
    <w:rsid w:val="008E2E8E"/>
    <w:rsid w:val="0091765C"/>
    <w:rsid w:val="0094319F"/>
    <w:rsid w:val="009476CB"/>
    <w:rsid w:val="00952690"/>
    <w:rsid w:val="009932AB"/>
    <w:rsid w:val="009A3991"/>
    <w:rsid w:val="009C016F"/>
    <w:rsid w:val="00A16AD6"/>
    <w:rsid w:val="00A31926"/>
    <w:rsid w:val="00A3774B"/>
    <w:rsid w:val="00A533A8"/>
    <w:rsid w:val="00A710DF"/>
    <w:rsid w:val="00A736D7"/>
    <w:rsid w:val="00A81383"/>
    <w:rsid w:val="00A82F75"/>
    <w:rsid w:val="00AF184E"/>
    <w:rsid w:val="00AF5B78"/>
    <w:rsid w:val="00B21562"/>
    <w:rsid w:val="00B363B6"/>
    <w:rsid w:val="00B51FBC"/>
    <w:rsid w:val="00B86D41"/>
    <w:rsid w:val="00BB5531"/>
    <w:rsid w:val="00BD3F1E"/>
    <w:rsid w:val="00C0210B"/>
    <w:rsid w:val="00C05C68"/>
    <w:rsid w:val="00C13724"/>
    <w:rsid w:val="00C147B2"/>
    <w:rsid w:val="00C14832"/>
    <w:rsid w:val="00C36E66"/>
    <w:rsid w:val="00C37AAB"/>
    <w:rsid w:val="00C539BB"/>
    <w:rsid w:val="00C53A2C"/>
    <w:rsid w:val="00C943D0"/>
    <w:rsid w:val="00CA4D33"/>
    <w:rsid w:val="00CA7DB5"/>
    <w:rsid w:val="00CC3560"/>
    <w:rsid w:val="00CC5AA8"/>
    <w:rsid w:val="00CD5993"/>
    <w:rsid w:val="00CE779A"/>
    <w:rsid w:val="00D00553"/>
    <w:rsid w:val="00D01B8A"/>
    <w:rsid w:val="00D3621F"/>
    <w:rsid w:val="00D4430F"/>
    <w:rsid w:val="00D66EFD"/>
    <w:rsid w:val="00D83E3F"/>
    <w:rsid w:val="00D848AC"/>
    <w:rsid w:val="00DB2BEF"/>
    <w:rsid w:val="00DB377E"/>
    <w:rsid w:val="00DC4D0D"/>
    <w:rsid w:val="00DC4F88"/>
    <w:rsid w:val="00E34263"/>
    <w:rsid w:val="00E34721"/>
    <w:rsid w:val="00E408C2"/>
    <w:rsid w:val="00E4317E"/>
    <w:rsid w:val="00E5030B"/>
    <w:rsid w:val="00E60D81"/>
    <w:rsid w:val="00E64758"/>
    <w:rsid w:val="00E77EB9"/>
    <w:rsid w:val="00E810F0"/>
    <w:rsid w:val="00EA66AA"/>
    <w:rsid w:val="00ED06D6"/>
    <w:rsid w:val="00EE6494"/>
    <w:rsid w:val="00F33EB2"/>
    <w:rsid w:val="00F5271F"/>
    <w:rsid w:val="00F94715"/>
    <w:rsid w:val="00FC1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8EFF11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47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AF272F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6D4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E57100" w:themeColor="accen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AF272F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F94715"/>
    <w:rPr>
      <w:rFonts w:asciiTheme="majorHAnsi" w:eastAsiaTheme="majorEastAsia" w:hAnsiTheme="majorHAnsi" w:cstheme="majorBidi"/>
      <w:b/>
      <w:caps/>
      <w:color w:val="AF272F" w:themeColor="text1"/>
      <w:sz w:val="44"/>
      <w:szCs w:val="32"/>
    </w:rPr>
  </w:style>
  <w:style w:type="paragraph" w:customStyle="1" w:styleId="Intro">
    <w:name w:val="Intro"/>
    <w:basedOn w:val="Normal"/>
    <w:qFormat/>
    <w:rsid w:val="00F94715"/>
    <w:pPr>
      <w:pBdr>
        <w:top w:val="single" w:sz="4" w:space="1" w:color="AF272F" w:themeColor="text1"/>
      </w:pBdr>
    </w:pPr>
    <w:rPr>
      <w:color w:val="AF272F" w:themeColor="tex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B86D41"/>
    <w:rPr>
      <w:rFonts w:asciiTheme="majorHAnsi" w:eastAsiaTheme="majorEastAsia" w:hAnsiTheme="majorHAnsi" w:cstheme="majorBidi"/>
      <w:b/>
      <w:caps/>
      <w:color w:val="E57100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AF272F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0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F94715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shd w:val="clear" w:color="auto" w:fill="AF272F" w:themeFill="text1"/>
      </w:tcPr>
    </w:tblStylePr>
    <w:tblStylePr w:type="firstCol">
      <w:rPr>
        <w:color w:val="AF272F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AF272F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8A2A2B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AF272F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AF272F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AF272F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AF272F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4715"/>
    <w:pPr>
      <w:pBdr>
        <w:top w:val="single" w:sz="4" w:space="10" w:color="53565A" w:themeColor="accent5"/>
        <w:bottom w:val="single" w:sz="4" w:space="10" w:color="53565A" w:themeColor="accent5"/>
      </w:pBdr>
      <w:spacing w:before="360" w:after="360"/>
      <w:ind w:left="864" w:right="864"/>
    </w:pPr>
    <w:rPr>
      <w:i/>
      <w:iCs/>
      <w:color w:val="53565A" w:themeColor="accent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4715"/>
    <w:rPr>
      <w:i/>
      <w:iCs/>
      <w:color w:val="53565A" w:themeColor="accent5"/>
      <w:sz w:val="22"/>
    </w:rPr>
  </w:style>
  <w:style w:type="character" w:styleId="SubtleReference">
    <w:name w:val="Subtle Reference"/>
    <w:basedOn w:val="DefaultParagraphFont"/>
    <w:uiPriority w:val="31"/>
    <w:qFormat/>
    <w:rsid w:val="00F94715"/>
    <w:rPr>
      <w:smallCaps/>
      <w:color w:val="53565A" w:themeColor="accent5"/>
    </w:rPr>
  </w:style>
  <w:style w:type="character" w:styleId="IntenseReference">
    <w:name w:val="Intense Reference"/>
    <w:basedOn w:val="DefaultParagraphFont"/>
    <w:uiPriority w:val="32"/>
    <w:qFormat/>
    <w:rsid w:val="00F94715"/>
    <w:rPr>
      <w:b/>
      <w:bCs/>
      <w:smallCaps/>
      <w:color w:val="53565A" w:themeColor="accent5"/>
      <w:spacing w:val="5"/>
    </w:rPr>
  </w:style>
  <w:style w:type="paragraph" w:styleId="ListParagraph">
    <w:name w:val="List Paragraph"/>
    <w:aliases w:val="List Paragraph1,List Paragraph11,Bullet point,L,Recommendation,DDM Gen Text,List Paragraph - bullets,NFP GP Bulleted List,bullet point list,Bullet points,Content descriptions,Bullet Point,Capire List Paragraph,Heading 4 for contents,列出段落"/>
    <w:basedOn w:val="Normal"/>
    <w:link w:val="ListParagraphChar"/>
    <w:uiPriority w:val="34"/>
    <w:qFormat/>
    <w:rsid w:val="00C943D0"/>
    <w:pPr>
      <w:spacing w:before="100" w:beforeAutospacing="1" w:after="100" w:afterAutospacing="1"/>
    </w:pPr>
    <w:rPr>
      <w:rFonts w:ascii="Calibri" w:hAnsi="Calibri" w:cs="Calibri"/>
      <w:szCs w:val="22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5B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5B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810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10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10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0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0F0"/>
    <w:rPr>
      <w:b/>
      <w:bCs/>
      <w:sz w:val="20"/>
      <w:szCs w:val="20"/>
    </w:rPr>
  </w:style>
  <w:style w:type="character" w:customStyle="1" w:styleId="ListParagraphChar">
    <w:name w:val="List Paragraph Char"/>
    <w:aliases w:val="List Paragraph1 Char,List Paragraph11 Char,Bullet point Char,L Char,Recommendation Char,DDM Gen Text Char,List Paragraph - bullets Char,NFP GP Bulleted List Char,bullet point list Char,Bullet points Char,Content descriptions Char"/>
    <w:basedOn w:val="DefaultParagraphFont"/>
    <w:link w:val="ListParagraph"/>
    <w:uiPriority w:val="34"/>
    <w:qFormat/>
    <w:locked/>
    <w:rsid w:val="00412CCC"/>
    <w:rPr>
      <w:rFonts w:ascii="Calibri" w:hAnsi="Calibri" w:cs="Calibri"/>
      <w:sz w:val="22"/>
      <w:szCs w:val="22"/>
      <w:lang w:val="en-AU" w:eastAsia="en-AU"/>
    </w:rPr>
  </w:style>
  <w:style w:type="table" w:customStyle="1" w:styleId="3">
    <w:name w:val="3"/>
    <w:basedOn w:val="TableNormal"/>
    <w:rsid w:val="002B760B"/>
    <w:pPr>
      <w:spacing w:before="60" w:after="60"/>
    </w:pPr>
    <w:rPr>
      <w:rFonts w:ascii="Arial" w:eastAsia="Arial" w:hAnsi="Arial" w:cs="Arial"/>
      <w:sz w:val="20"/>
      <w:szCs w:val="20"/>
      <w:lang w:val="en-AU" w:eastAsia="en-AU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roslyn.ps@education.vic.gov.a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Education State June 19">
      <a:dk1>
        <a:srgbClr val="AF272F"/>
      </a:dk1>
      <a:lt1>
        <a:srgbClr val="FFFFFF"/>
      </a:lt1>
      <a:dk2>
        <a:srgbClr val="000000"/>
      </a:dk2>
      <a:lt2>
        <a:srgbClr val="E7E6E6"/>
      </a:lt2>
      <a:accent1>
        <a:srgbClr val="BC95C8"/>
      </a:accent1>
      <a:accent2>
        <a:srgbClr val="E57100"/>
      </a:accent2>
      <a:accent3>
        <a:srgbClr val="00B7BD"/>
      </a:accent3>
      <a:accent4>
        <a:srgbClr val="AF272F"/>
      </a:accent4>
      <a:accent5>
        <a:srgbClr val="53565A"/>
      </a:accent5>
      <a:accent6>
        <a:srgbClr val="D9D9D6"/>
      </a:accent6>
      <a:hlink>
        <a:srgbClr val="AF272F"/>
      </a:hlink>
      <a:folHlink>
        <a:srgbClr val="8A2A2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B6BD15B77E0047A80F17AE00720530" ma:contentTypeVersion="1" ma:contentTypeDescription="Create a new document." ma:contentTypeScope="" ma:versionID="5b4d7e8b5ad71dee9a69abe258bfcb8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AD72592-2F2B-40BE-87CA-C9FB8AA68C50}">
  <ds:schemaRefs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schemas.microsoft.com/sharepoint/v3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AB3A8A8-A812-4D23-BEA3-645D9D83FE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5A3BD2-3D4E-4D3E-BFF7-5B1E407BC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65ACFE-FCF1-444A-A7FD-0269FAAD08EA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41C37E35-D495-45AD-A311-AC2F42008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Sutherland, Deanne D</cp:lastModifiedBy>
  <cp:revision>4</cp:revision>
  <cp:lastPrinted>2020-08-06T22:57:00Z</cp:lastPrinted>
  <dcterms:created xsi:type="dcterms:W3CDTF">2020-08-10T03:46:00Z</dcterms:created>
  <dcterms:modified xsi:type="dcterms:W3CDTF">2020-08-10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B6BD15B77E0047A80F17AE00720530</vt:lpwstr>
  </property>
</Properties>
</file>